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205B00" w14:textId="74706D6B" w:rsidR="003328AE" w:rsidRPr="00C40891" w:rsidRDefault="0052225C" w:rsidP="00E134E3">
      <w:pPr>
        <w:bidi/>
        <w:jc w:val="center"/>
        <w:rPr>
          <w:rFonts w:cs="B Titr"/>
          <w:sz w:val="32"/>
          <w:szCs w:val="32"/>
          <w:lang w:bidi="fa-IR"/>
        </w:rPr>
      </w:pPr>
      <w:r>
        <w:rPr>
          <w:rFonts w:cs="B Titr" w:hint="cs"/>
          <w:sz w:val="32"/>
          <w:szCs w:val="32"/>
          <w:rtl/>
          <w:lang w:bidi="fa-IR"/>
        </w:rPr>
        <w:t xml:space="preserve">تمرین </w:t>
      </w:r>
      <w:r w:rsidR="00303407">
        <w:rPr>
          <w:rFonts w:cs="B Titr" w:hint="cs"/>
          <w:sz w:val="32"/>
          <w:szCs w:val="32"/>
          <w:rtl/>
          <w:lang w:bidi="fa-IR"/>
        </w:rPr>
        <w:t>س</w:t>
      </w:r>
      <w:r w:rsidR="00A511DB">
        <w:rPr>
          <w:rFonts w:cs="B Titr" w:hint="cs"/>
          <w:sz w:val="32"/>
          <w:szCs w:val="32"/>
          <w:rtl/>
          <w:lang w:bidi="fa-IR"/>
        </w:rPr>
        <w:t>وم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328AE" w:rsidRPr="000308EC" w14:paraId="24332EC2" w14:textId="77777777" w:rsidTr="003328AE">
        <w:tc>
          <w:tcPr>
            <w:tcW w:w="4675" w:type="dxa"/>
            <w:vAlign w:val="center"/>
          </w:tcPr>
          <w:p w14:paraId="02B2FACA" w14:textId="523178CF" w:rsidR="003328AE" w:rsidRPr="00C40891" w:rsidRDefault="003328AE" w:rsidP="003328AE">
            <w:pPr>
              <w:bidi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علی علی‌محمّدی</w:t>
            </w:r>
          </w:p>
        </w:tc>
        <w:tc>
          <w:tcPr>
            <w:tcW w:w="4675" w:type="dxa"/>
            <w:vAlign w:val="center"/>
          </w:tcPr>
          <w:p w14:paraId="274BDB92" w14:textId="4A135898" w:rsidR="003328AE" w:rsidRPr="00C40891" w:rsidRDefault="003328AE" w:rsidP="003328AE">
            <w:pPr>
              <w:bidi/>
              <w:jc w:val="right"/>
              <w:rPr>
                <w:rFonts w:cs="B Koodak"/>
                <w:sz w:val="32"/>
                <w:szCs w:val="32"/>
                <w:rtl/>
                <w:lang w:bidi="fa-IR"/>
              </w:rPr>
            </w:pPr>
            <w:r w:rsidRPr="00C40891">
              <w:rPr>
                <w:rFonts w:cs="B Koodak" w:hint="cs"/>
                <w:sz w:val="32"/>
                <w:szCs w:val="32"/>
                <w:rtl/>
                <w:lang w:bidi="fa-IR"/>
              </w:rPr>
              <w:t>9613027</w:t>
            </w:r>
          </w:p>
        </w:tc>
      </w:tr>
    </w:tbl>
    <w:p w14:paraId="768C6366" w14:textId="1040DC25" w:rsidR="003328AE" w:rsidRPr="005A2DA8" w:rsidRDefault="00111698" w:rsidP="003328AE">
      <w:pPr>
        <w:bidi/>
        <w:jc w:val="both"/>
        <w:rPr>
          <w:rFonts w:cs="B Nazanin"/>
          <w:sz w:val="16"/>
          <w:szCs w:val="16"/>
          <w:rtl/>
          <w:lang w:bidi="fa-IR"/>
        </w:rPr>
      </w:pPr>
      <w:r>
        <w:rPr>
          <w:rFonts w:cs="B Nazanin"/>
          <w:noProof/>
          <w:sz w:val="16"/>
          <w:szCs w:val="16"/>
          <w:rtl/>
          <w:lang w:val="fa-IR" w:bidi="fa-I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0224792" wp14:editId="0DD3F7BB">
                <wp:simplePos x="0" y="0"/>
                <wp:positionH relativeFrom="margin">
                  <wp:posOffset>0</wp:posOffset>
                </wp:positionH>
                <wp:positionV relativeFrom="paragraph">
                  <wp:posOffset>51435</wp:posOffset>
                </wp:positionV>
                <wp:extent cx="594360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C3DDC8" id="Straight Connector 8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4.05pt" to="468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" strokecolor="black [3200]" strokeweight="1pt">
                <v:stroke joinstyle="miter"/>
                <w10:wrap anchorx="margin"/>
              </v:line>
            </w:pict>
          </mc:Fallback>
        </mc:AlternateContent>
      </w:r>
    </w:p>
    <w:p w14:paraId="36F5D65D" w14:textId="601E5C70" w:rsidR="003328AE" w:rsidRPr="00B07FAF" w:rsidRDefault="003328AE" w:rsidP="00AB2875">
      <w:pPr>
        <w:bidi/>
        <w:jc w:val="center"/>
        <w:rPr>
          <w:rFonts w:cs="B Titr"/>
          <w:sz w:val="20"/>
          <w:szCs w:val="20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3"/>
        <w:gridCol w:w="8917"/>
      </w:tblGrid>
      <w:tr w:rsidR="003328AE" w:rsidRPr="000308EC" w14:paraId="43160933" w14:textId="77777777" w:rsidTr="00754B0F">
        <w:tc>
          <w:tcPr>
            <w:tcW w:w="443" w:type="dxa"/>
          </w:tcPr>
          <w:p w14:paraId="4BA94894" w14:textId="77A7C647" w:rsidR="003328AE" w:rsidRPr="001869E0" w:rsidRDefault="00E01E6D" w:rsidP="006C470D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bookmarkStart w:id="0" w:name="_Hlk68439121"/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1)</w:t>
            </w:r>
          </w:p>
        </w:tc>
        <w:tc>
          <w:tcPr>
            <w:tcW w:w="8917" w:type="dxa"/>
            <w:vAlign w:val="center"/>
          </w:tcPr>
          <w:p w14:paraId="0E4763CC" w14:textId="77777777" w:rsidR="00D620E4" w:rsidRDefault="00D620E4" w:rsidP="00A511DB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از معایب غیرفعال‌کردن وقفه‌ها می‌توان به موارد زیر اشاره کرد:</w:t>
            </w:r>
          </w:p>
          <w:p w14:paraId="1D2B33C1" w14:textId="77777777" w:rsidR="00A511DB" w:rsidRDefault="00303407" w:rsidP="00D620E4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</w:pP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غیرفعال</w:t>
            </w:r>
            <w:r w:rsidRPr="00D620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bidi="fa-IR"/>
              </w:rPr>
              <w:t>‌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کردن وقفه‌ها اخطارهای وقایع خارجی را که می‌توانند باعث انجام 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Context Switching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شوند</w:t>
            </w:r>
            <w:r w:rsidR="00D620E4"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(مانند </w:t>
            </w:r>
            <w:r w:rsidR="00D620E4" w:rsidRPr="00D620E4"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Timer</w:t>
            </w:r>
            <w:r w:rsidR="00D620E4"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)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، مسدود می</w:t>
            </w:r>
            <w:r w:rsidRPr="00D620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bidi="fa-IR"/>
              </w:rPr>
              <w:t>‎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کند</w:t>
            </w:r>
            <w:r w:rsidR="00D620E4"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.</w:t>
            </w:r>
          </w:p>
          <w:p w14:paraId="23C4B8E6" w14:textId="77777777" w:rsidR="00D620E4" w:rsidRDefault="00D620E4" w:rsidP="00D620E4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در یک سیستم واقعی، غیرفعال‌کردن وقفه‌ها تنها در اختیار هسته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(Kernel)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قرار دارد و یک دستور </w:t>
            </w:r>
            <w:r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privileged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ست و کاربر به آن دسترسی ندارد.</w:t>
            </w:r>
          </w:p>
          <w:p w14:paraId="23970E06" w14:textId="77777777" w:rsidR="00D620E4" w:rsidRDefault="00D620E4" w:rsidP="00D620E4">
            <w:pPr>
              <w:pStyle w:val="ListParagraph"/>
              <w:numPr>
                <w:ilvl w:val="0"/>
                <w:numId w:val="2"/>
              </w:num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غیرفعال‌کردن وقفه‌ها در یک سیستم چندپردازنده‌ای (یا دارای چند هسته‌ی پردازنده) ناکارآمد است.</w:t>
            </w:r>
          </w:p>
          <w:p w14:paraId="03BA6FEC" w14:textId="77777777" w:rsidR="00D620E4" w:rsidRDefault="00D620E4" w:rsidP="00D620E4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proofErr w:type="spellStart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lang w:bidi="fa-IR"/>
              </w:rPr>
              <w:t>Test_and_Set</w:t>
            </w:r>
            <w:proofErr w:type="spellEnd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D620E4">
              <w:rPr>
                <w:rFonts w:ascii="Nyala" w:hAnsi="Nyala"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ک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دستورالعمل </w:t>
            </w:r>
            <w:proofErr w:type="spellStart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و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D620E4">
              <w:rPr>
                <w:rFonts w:ascii="Nyala" w:hAnsi="Nyala"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ژ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ه‌ی</w:t>
            </w:r>
            <w:proofErr w:type="spellEnd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زبان </w:t>
            </w:r>
            <w:proofErr w:type="spellStart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ا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َ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سمبل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proofErr w:type="spellEnd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است که دو عمل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ات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را به صورت مستقل انجام </w:t>
            </w:r>
            <w:proofErr w:type="spellStart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م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‌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دهد</w:t>
            </w:r>
            <w:proofErr w:type="spellEnd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(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به ا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D620E4">
              <w:rPr>
                <w:rFonts w:ascii="Nyala" w:hAnsi="Nyala"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معن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که دستورالعمل </w:t>
            </w:r>
            <w:proofErr w:type="spellStart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نم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‌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تواند</w:t>
            </w:r>
            <w:proofErr w:type="spellEnd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در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میانه‌ی</w:t>
            </w:r>
            <w:proofErr w:type="spellEnd"/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جرا دچار وقفه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شود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)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و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در عین حال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لازم ن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D620E4">
              <w:rPr>
                <w:rFonts w:ascii="Nyala" w:hAnsi="Nyala"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ست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وقفه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‌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ها</w:t>
            </w:r>
            <w:proofErr w:type="spellEnd"/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غ</w:t>
            </w:r>
            <w:r w:rsidRPr="00D620E4"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Pr="00D620E4">
              <w:rPr>
                <w:rFonts w:ascii="Nyala" w:hAnsi="Nyala"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رفعال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شو</w:t>
            </w: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ن</w:t>
            </w:r>
            <w:r w:rsidRPr="00D620E4"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  <w:t>د.</w:t>
            </w:r>
          </w:p>
          <w:p w14:paraId="385229B0" w14:textId="75010A37" w:rsidR="00D620E4" w:rsidRPr="00D620E4" w:rsidRDefault="00D620E4" w:rsidP="00D620E4">
            <w:pPr>
              <w:bidi/>
              <w:jc w:val="both"/>
              <w:rPr>
                <w:rFonts w:ascii="Nyala" w:hAnsi="Nyala" w:cs="B Nazanin"/>
                <w:color w:val="000000" w:themeColor="text1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color w:val="000000" w:themeColor="text1"/>
                <w:sz w:val="24"/>
                <w:szCs w:val="24"/>
                <w:rtl/>
                <w:lang w:bidi="fa-IR"/>
              </w:rPr>
              <w:t>در سیستم‌هایی که تنها یک پردازنده (یا یک هسته‌ی پردازشی) وجود دارد، برای حل مسئله‌ی ناحیه‌ی بحرانی از روش غیرفعال‌کردن وقفه‌ها استفاده می‌شود.</w:t>
            </w:r>
          </w:p>
        </w:tc>
      </w:tr>
      <w:tr w:rsidR="003328AE" w:rsidRPr="000308EC" w14:paraId="69D21317" w14:textId="77777777" w:rsidTr="00754B0F">
        <w:tc>
          <w:tcPr>
            <w:tcW w:w="443" w:type="dxa"/>
          </w:tcPr>
          <w:p w14:paraId="3F6BAF36" w14:textId="5B747DFD" w:rsidR="003328AE" w:rsidRPr="001869E0" w:rsidRDefault="00E01E6D" w:rsidP="006C470D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2)</w:t>
            </w:r>
          </w:p>
        </w:tc>
        <w:tc>
          <w:tcPr>
            <w:tcW w:w="8917" w:type="dxa"/>
            <w:vAlign w:val="center"/>
          </w:tcPr>
          <w:p w14:paraId="6714BEC8" w14:textId="77777777" w:rsidR="00841D3E" w:rsidRDefault="00390375" w:rsidP="00841D3E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زمان اجرای برنامه 10 ثانیه خواهد بود. </w:t>
            </w:r>
            <m:oMath>
              <m:d>
                <m:dPr>
                  <m:ctrlPr>
                    <w:rPr>
                      <w:rFonts w:ascii="Cambria Math" w:hAnsi="Cambria Math" w:cs="B Nazanin"/>
                      <w:i/>
                      <w:sz w:val="24"/>
                      <w:szCs w:val="24"/>
                      <w:lang w:bidi="fa-IR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 w:cs="B Nazanin"/>
                          <w:i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hAnsi="Cambria Math" w:cs="B Nazanin"/>
                          <w:sz w:val="24"/>
                          <w:szCs w:val="24"/>
                          <w:lang w:bidi="fa-IR"/>
                        </w:rPr>
                        <m:t>30÷3</m:t>
                      </m:r>
                    </m:e>
                  </m:d>
                  <m:r>
                    <w:rPr>
                      <w:rFonts w:ascii="Cambria Math" w:hAnsi="Cambria Math" w:cs="B Nazanin"/>
                      <w:sz w:val="24"/>
                      <w:szCs w:val="24"/>
                      <w:lang w:bidi="fa-IR"/>
                    </w:rPr>
                    <m:t>×1=10</m:t>
                  </m:r>
                </m:e>
              </m:d>
            </m:oMath>
          </w:p>
          <w:p w14:paraId="36B60384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#include &lt;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stdio.h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7FB1AC2A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#include &lt;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pthread.h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5E26BB3F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#include &lt;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unistd.h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4BBDDA58" w14:textId="441EEAA6" w:rsidR="00390375" w:rsidRPr="00390375" w:rsidRDefault="00390375" w:rsidP="000C70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#include &lt;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semaphore.h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4D6E3FDA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#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define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 xml:space="preserve"> M 30</w:t>
            </w:r>
          </w:p>
          <w:p w14:paraId="19947EE4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#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>define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2B91AF"/>
                <w:sz w:val="21"/>
                <w:szCs w:val="21"/>
                <w:bdr w:val="none" w:sz="0" w:space="0" w:color="auto" w:frame="1"/>
              </w:rPr>
              <w:t xml:space="preserve"> N 3</w:t>
            </w:r>
          </w:p>
          <w:p w14:paraId="70D4AB7F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  <w:p w14:paraId="29C40998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proofErr w:type="spellStart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sem_t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mutex;</w:t>
            </w:r>
          </w:p>
          <w:p w14:paraId="60B0D9C5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  <w:p w14:paraId="7B9F3454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void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* 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A31515"/>
                <w:sz w:val="21"/>
                <w:szCs w:val="21"/>
                <w:bdr w:val="none" w:sz="0" w:space="0" w:color="auto" w:frame="1"/>
              </w:rPr>
              <w:t>f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(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void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 *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args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) 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{</w:t>
            </w:r>
          </w:p>
          <w:p w14:paraId="25A76B96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22D710B7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r w:rsidRPr="00390375">
              <w:rPr>
                <w:rFonts w:ascii="Courier New" w:eastAsia="Times New Roman" w:hAnsi="Courier New" w:cs="Courier New"/>
                <w:color w:val="008000"/>
                <w:sz w:val="21"/>
                <w:szCs w:val="21"/>
                <w:bdr w:val="none" w:sz="0" w:space="0" w:color="auto" w:frame="1"/>
              </w:rPr>
              <w:t>// Wait</w:t>
            </w:r>
          </w:p>
          <w:p w14:paraId="2FA9114D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sem_wait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&amp;mutex);</w:t>
            </w:r>
          </w:p>
          <w:p w14:paraId="04098221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7BD1E694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r w:rsidRPr="00390375">
              <w:rPr>
                <w:rFonts w:ascii="Courier New" w:eastAsia="Times New Roman" w:hAnsi="Courier New" w:cs="Courier New"/>
                <w:color w:val="008000"/>
                <w:sz w:val="21"/>
                <w:szCs w:val="21"/>
                <w:bdr w:val="none" w:sz="0" w:space="0" w:color="auto" w:frame="1"/>
              </w:rPr>
              <w:t>// Critical</w:t>
            </w:r>
          </w:p>
          <w:p w14:paraId="3E87BD9E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sleep(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1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);</w:t>
            </w:r>
          </w:p>
          <w:p w14:paraId="788227FE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printf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</w:t>
            </w:r>
            <w:r w:rsidRPr="00390375">
              <w:rPr>
                <w:rFonts w:ascii="Courier New" w:eastAsia="Times New Roman" w:hAnsi="Courier New" w:cs="Courier New"/>
                <w:color w:val="A31515"/>
                <w:sz w:val="21"/>
                <w:szCs w:val="21"/>
                <w:bdr w:val="none" w:sz="0" w:space="0" w:color="auto" w:frame="1"/>
              </w:rPr>
              <w:t>"*\n"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);</w:t>
            </w:r>
          </w:p>
          <w:p w14:paraId="3445340F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5DEAF5CB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r w:rsidRPr="00390375">
              <w:rPr>
                <w:rFonts w:ascii="Courier New" w:eastAsia="Times New Roman" w:hAnsi="Courier New" w:cs="Courier New"/>
                <w:color w:val="008000"/>
                <w:sz w:val="21"/>
                <w:szCs w:val="21"/>
                <w:bdr w:val="none" w:sz="0" w:space="0" w:color="auto" w:frame="1"/>
              </w:rPr>
              <w:t>// Signal</w:t>
            </w:r>
          </w:p>
          <w:p w14:paraId="19E45E7D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sem_post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&amp;mutex);</w:t>
            </w:r>
          </w:p>
          <w:p w14:paraId="33D4A9C5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}</w:t>
            </w:r>
          </w:p>
          <w:p w14:paraId="0081BD37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  <w:p w14:paraId="0C44A7DF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int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 </w:t>
            </w:r>
            <w:r w:rsidRPr="00390375">
              <w:rPr>
                <w:rFonts w:ascii="Courier New" w:eastAsia="Times New Roman" w:hAnsi="Courier New" w:cs="Courier New"/>
                <w:color w:val="A31515"/>
                <w:sz w:val="21"/>
                <w:szCs w:val="21"/>
                <w:bdr w:val="none" w:sz="0" w:space="0" w:color="auto" w:frame="1"/>
              </w:rPr>
              <w:t>main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 (</w:t>
            </w:r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int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argc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, </w:t>
            </w:r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char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 *</w:t>
            </w:r>
            <w:proofErr w:type="spellStart"/>
            <w:proofErr w:type="gram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argv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[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 xml:space="preserve">]) 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{</w:t>
            </w:r>
          </w:p>
          <w:p w14:paraId="40E8D507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3F4149AB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sem_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nit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&amp;mutex, 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, N);</w:t>
            </w:r>
          </w:p>
          <w:p w14:paraId="46B3F84B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0149208E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pthread_t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threads[M];</w:t>
            </w:r>
          </w:p>
          <w:p w14:paraId="6D7289C0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5E1B845C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lastRenderedPageBreak/>
              <w:t xml:space="preserve">    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for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int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=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;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&lt;M;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++)</w:t>
            </w:r>
          </w:p>
          <w:p w14:paraId="60B19B4E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pthread_create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&amp;threads[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], </w:t>
            </w:r>
            <w:r w:rsidRPr="00390375">
              <w:rPr>
                <w:rFonts w:ascii="Courier New" w:eastAsia="Times New Roman" w:hAnsi="Courier New" w:cs="Courier New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, f, </w:t>
            </w:r>
            <w:r w:rsidRPr="00390375">
              <w:rPr>
                <w:rFonts w:ascii="Courier New" w:eastAsia="Times New Roman" w:hAnsi="Courier New" w:cs="Courier New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);</w:t>
            </w:r>
          </w:p>
          <w:p w14:paraId="189FF008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4AC81D93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gramStart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for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</w:t>
            </w:r>
            <w:proofErr w:type="gramEnd"/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int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=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;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&lt;M;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++)</w:t>
            </w:r>
          </w:p>
          <w:p w14:paraId="7A2372DB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pthread_join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threads[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], </w:t>
            </w:r>
            <w:r w:rsidRPr="00390375">
              <w:rPr>
                <w:rFonts w:ascii="Courier New" w:eastAsia="Times New Roman" w:hAnsi="Courier New" w:cs="Courier New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);</w:t>
            </w:r>
          </w:p>
          <w:p w14:paraId="3CFA2F53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64F64F0E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proofErr w:type="spellStart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sem_destroy</w:t>
            </w:r>
            <w:proofErr w:type="spellEnd"/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(&amp;mutex);</w:t>
            </w:r>
          </w:p>
          <w:p w14:paraId="5843A600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</w:p>
          <w:p w14:paraId="364426A4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   </w:t>
            </w:r>
            <w:r w:rsidRPr="00390375">
              <w:rPr>
                <w:rFonts w:ascii="Courier New" w:eastAsia="Times New Roman" w:hAnsi="Courier New" w:cs="Courier New"/>
                <w:color w:val="0000FF"/>
                <w:sz w:val="21"/>
                <w:szCs w:val="21"/>
                <w:bdr w:val="none" w:sz="0" w:space="0" w:color="auto" w:frame="1"/>
              </w:rPr>
              <w:t>return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 xml:space="preserve"> 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;</w:t>
            </w:r>
          </w:p>
          <w:p w14:paraId="6F8B36D8" w14:textId="77777777" w:rsidR="00390375" w:rsidRPr="00390375" w:rsidRDefault="00390375" w:rsidP="0039037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39037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}</w:t>
            </w:r>
          </w:p>
          <w:p w14:paraId="212D819C" w14:textId="28808FAE" w:rsidR="00390375" w:rsidRPr="00841D3E" w:rsidRDefault="00390375" w:rsidP="00390375">
            <w:pPr>
              <w:bidi/>
              <w:jc w:val="both"/>
              <w:rPr>
                <w:rFonts w:ascii="Nyala" w:hAnsi="Nyala" w:cs="B Nazanin"/>
                <w:sz w:val="24"/>
                <w:szCs w:val="24"/>
                <w:lang w:bidi="fa-IR"/>
              </w:rPr>
            </w:pPr>
          </w:p>
        </w:tc>
      </w:tr>
      <w:tr w:rsidR="003328AE" w:rsidRPr="000308EC" w14:paraId="4C088D32" w14:textId="77777777" w:rsidTr="00754B0F">
        <w:tc>
          <w:tcPr>
            <w:tcW w:w="443" w:type="dxa"/>
          </w:tcPr>
          <w:p w14:paraId="3B3335E4" w14:textId="55493C6F" w:rsidR="003328AE" w:rsidRPr="001869E0" w:rsidRDefault="00E01E6D" w:rsidP="006C470D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lastRenderedPageBreak/>
              <w:t>3)</w:t>
            </w:r>
          </w:p>
        </w:tc>
        <w:tc>
          <w:tcPr>
            <w:tcW w:w="8917" w:type="dxa"/>
            <w:vAlign w:val="center"/>
          </w:tcPr>
          <w:p w14:paraId="6F29806C" w14:textId="77777777" w:rsidR="000C1013" w:rsidRDefault="000C702A" w:rsidP="000C1013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خروجی برنامه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2000000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خواهد بود.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(1000000+1000000=2000000)</m:t>
              </m:r>
            </m:oMath>
          </w:p>
          <w:p w14:paraId="7571CD5A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hljs-meta"/>
                <w:color w:val="2B91AF"/>
                <w:sz w:val="21"/>
                <w:szCs w:val="21"/>
                <w:bdr w:val="none" w:sz="0" w:space="0" w:color="auto" w:frame="1"/>
              </w:rPr>
              <w:t>#</w:t>
            </w:r>
            <w:r>
              <w:rPr>
                <w:rStyle w:val="hljs-meta-keyword"/>
                <w:color w:val="2B91AF"/>
                <w:sz w:val="21"/>
                <w:szCs w:val="21"/>
                <w:bdr w:val="none" w:sz="0" w:space="0" w:color="auto" w:frame="1"/>
              </w:rPr>
              <w:t>include</w:t>
            </w:r>
            <w:r>
              <w:rPr>
                <w:rStyle w:val="hljs-meta"/>
                <w:color w:val="2B91AF"/>
                <w:sz w:val="21"/>
                <w:szCs w:val="21"/>
                <w:bdr w:val="none" w:sz="0" w:space="0" w:color="auto" w:frame="1"/>
              </w:rPr>
              <w:t xml:space="preserve"> </w:t>
            </w:r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&lt;</w:t>
            </w:r>
            <w:proofErr w:type="spellStart"/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stdio.h</w:t>
            </w:r>
            <w:proofErr w:type="spellEnd"/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29DFF24E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hljs-meta"/>
                <w:color w:val="2B91AF"/>
                <w:sz w:val="21"/>
                <w:szCs w:val="21"/>
                <w:bdr w:val="none" w:sz="0" w:space="0" w:color="auto" w:frame="1"/>
              </w:rPr>
              <w:t>#</w:t>
            </w:r>
            <w:r>
              <w:rPr>
                <w:rStyle w:val="hljs-meta-keyword"/>
                <w:color w:val="2B91AF"/>
                <w:sz w:val="21"/>
                <w:szCs w:val="21"/>
                <w:bdr w:val="none" w:sz="0" w:space="0" w:color="auto" w:frame="1"/>
              </w:rPr>
              <w:t>include</w:t>
            </w:r>
            <w:r>
              <w:rPr>
                <w:rStyle w:val="hljs-meta"/>
                <w:color w:val="2B91AF"/>
                <w:sz w:val="21"/>
                <w:szCs w:val="21"/>
                <w:bdr w:val="none" w:sz="0" w:space="0" w:color="auto" w:frame="1"/>
              </w:rPr>
              <w:t xml:space="preserve"> </w:t>
            </w:r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&lt;</w:t>
            </w:r>
            <w:proofErr w:type="spellStart"/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pthread.h</w:t>
            </w:r>
            <w:proofErr w:type="spellEnd"/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0F5F5083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hljs-meta"/>
                <w:color w:val="2B91AF"/>
                <w:sz w:val="21"/>
                <w:szCs w:val="21"/>
                <w:bdr w:val="none" w:sz="0" w:space="0" w:color="auto" w:frame="1"/>
              </w:rPr>
              <w:t>#</w:t>
            </w:r>
            <w:r>
              <w:rPr>
                <w:rStyle w:val="hljs-meta-keyword"/>
                <w:color w:val="2B91AF"/>
                <w:sz w:val="21"/>
                <w:szCs w:val="21"/>
                <w:bdr w:val="none" w:sz="0" w:space="0" w:color="auto" w:frame="1"/>
              </w:rPr>
              <w:t>include</w:t>
            </w:r>
            <w:r>
              <w:rPr>
                <w:rStyle w:val="hljs-meta"/>
                <w:color w:val="2B91AF"/>
                <w:sz w:val="21"/>
                <w:szCs w:val="21"/>
                <w:bdr w:val="none" w:sz="0" w:space="0" w:color="auto" w:frame="1"/>
              </w:rPr>
              <w:t xml:space="preserve"> </w:t>
            </w:r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&lt;</w:t>
            </w:r>
            <w:proofErr w:type="spellStart"/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semaphore.h</w:t>
            </w:r>
            <w:proofErr w:type="spellEnd"/>
            <w:r>
              <w:rPr>
                <w:rStyle w:val="hljs-meta-string"/>
                <w:color w:val="2B91AF"/>
                <w:sz w:val="21"/>
                <w:szCs w:val="21"/>
                <w:bdr w:val="none" w:sz="0" w:space="0" w:color="auto" w:frame="1"/>
              </w:rPr>
              <w:t>&gt;</w:t>
            </w:r>
          </w:p>
          <w:p w14:paraId="56A07194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</w:p>
          <w:p w14:paraId="64321940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long</w:t>
            </w:r>
            <w:r>
              <w:rPr>
                <w:color w:val="000000"/>
                <w:sz w:val="21"/>
                <w:szCs w:val="21"/>
              </w:rPr>
              <w:t xml:space="preserve"> x = </w:t>
            </w:r>
            <w:r>
              <w:rPr>
                <w:rStyle w:val="hljs-number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>
              <w:rPr>
                <w:color w:val="000000"/>
                <w:sz w:val="21"/>
                <w:szCs w:val="21"/>
              </w:rPr>
              <w:t>;</w:t>
            </w:r>
          </w:p>
          <w:p w14:paraId="70FF87F6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sem_t</w:t>
            </w:r>
            <w:proofErr w:type="spellEnd"/>
            <w:r>
              <w:rPr>
                <w:color w:val="000000"/>
                <w:sz w:val="21"/>
                <w:szCs w:val="21"/>
              </w:rPr>
              <w:t xml:space="preserve"> mutex;</w:t>
            </w:r>
          </w:p>
          <w:p w14:paraId="160FCECC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</w:p>
          <w:p w14:paraId="777D2745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void</w:t>
            </w:r>
            <w:r>
              <w:rPr>
                <w:rStyle w:val="hljs-function"/>
                <w:color w:val="000000"/>
                <w:sz w:val="21"/>
                <w:szCs w:val="21"/>
                <w:bdr w:val="none" w:sz="0" w:space="0" w:color="auto" w:frame="1"/>
              </w:rPr>
              <w:t xml:space="preserve"> *</w:t>
            </w:r>
            <w:proofErr w:type="gramStart"/>
            <w:r>
              <w:rPr>
                <w:rStyle w:val="hljs-title"/>
                <w:color w:val="A31515"/>
                <w:sz w:val="21"/>
                <w:szCs w:val="21"/>
                <w:bdr w:val="none" w:sz="0" w:space="0" w:color="auto" w:frame="1"/>
              </w:rPr>
              <w:t>thread</w:t>
            </w:r>
            <w:r>
              <w:rPr>
                <w:rStyle w:val="hljs-params"/>
                <w:color w:val="000000"/>
                <w:sz w:val="21"/>
                <w:szCs w:val="21"/>
                <w:bdr w:val="none" w:sz="0" w:space="0" w:color="auto" w:frame="1"/>
              </w:rPr>
              <w:t>(</w:t>
            </w:r>
            <w:proofErr w:type="gramEnd"/>
            <w:r>
              <w:rPr>
                <w:rStyle w:val="hljs-params"/>
                <w:color w:val="000000"/>
                <w:sz w:val="21"/>
                <w:szCs w:val="21"/>
                <w:bdr w:val="none" w:sz="0" w:space="0" w:color="auto" w:frame="1"/>
              </w:rPr>
              <w:t>)</w:t>
            </w:r>
            <w:r>
              <w:rPr>
                <w:rStyle w:val="hljs-function"/>
                <w:color w:val="000000"/>
                <w:sz w:val="21"/>
                <w:szCs w:val="21"/>
                <w:bdr w:val="none" w:sz="0" w:space="0" w:color="auto" w:frame="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{</w:t>
            </w:r>
          </w:p>
          <w:p w14:paraId="175886FE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r>
              <w:rPr>
                <w:rStyle w:val="hljs-comment"/>
                <w:color w:val="008000"/>
                <w:sz w:val="21"/>
                <w:szCs w:val="21"/>
                <w:bdr w:val="none" w:sz="0" w:space="0" w:color="auto" w:frame="1"/>
              </w:rPr>
              <w:t>// Wait</w:t>
            </w:r>
          </w:p>
          <w:p w14:paraId="3A3F7ABE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sem_wait</w:t>
            </w:r>
            <w:proofErr w:type="spellEnd"/>
            <w:r>
              <w:rPr>
                <w:color w:val="000000"/>
                <w:sz w:val="21"/>
                <w:szCs w:val="21"/>
              </w:rPr>
              <w:t>(&amp;mutex);</w:t>
            </w:r>
          </w:p>
          <w:p w14:paraId="305494E7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</w:p>
          <w:p w14:paraId="37E13F81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r>
              <w:rPr>
                <w:rStyle w:val="hljs-comment"/>
                <w:color w:val="008000"/>
                <w:sz w:val="21"/>
                <w:szCs w:val="21"/>
                <w:bdr w:val="none" w:sz="0" w:space="0" w:color="auto" w:frame="1"/>
              </w:rPr>
              <w:t>// Critical</w:t>
            </w:r>
          </w:p>
          <w:p w14:paraId="574E0CAE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gramStart"/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for</w:t>
            </w:r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int</w:t>
            </w:r>
            <w:r>
              <w:rPr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color w:val="000000"/>
                <w:sz w:val="21"/>
                <w:szCs w:val="21"/>
              </w:rPr>
              <w:t>=</w:t>
            </w:r>
            <w:r>
              <w:rPr>
                <w:rStyle w:val="hljs-number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>
              <w:rPr>
                <w:color w:val="000000"/>
                <w:sz w:val="21"/>
                <w:szCs w:val="21"/>
              </w:rPr>
              <w:t xml:space="preserve">; </w:t>
            </w:r>
            <w:proofErr w:type="spellStart"/>
            <w:r>
              <w:rPr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color w:val="000000"/>
                <w:sz w:val="21"/>
                <w:szCs w:val="21"/>
              </w:rPr>
              <w:t>&lt;</w:t>
            </w:r>
            <w:r>
              <w:rPr>
                <w:rStyle w:val="hljs-number"/>
                <w:color w:val="000000"/>
                <w:sz w:val="21"/>
                <w:szCs w:val="21"/>
                <w:bdr w:val="none" w:sz="0" w:space="0" w:color="auto" w:frame="1"/>
              </w:rPr>
              <w:t>1000000</w:t>
            </w:r>
            <w:r>
              <w:rPr>
                <w:color w:val="000000"/>
                <w:sz w:val="21"/>
                <w:szCs w:val="21"/>
              </w:rPr>
              <w:t>; ++</w:t>
            </w:r>
            <w:proofErr w:type="spellStart"/>
            <w:r>
              <w:rPr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color w:val="000000"/>
                <w:sz w:val="21"/>
                <w:szCs w:val="21"/>
              </w:rPr>
              <w:t>)</w:t>
            </w:r>
          </w:p>
          <w:p w14:paraId="684960BA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    x++;</w:t>
            </w:r>
          </w:p>
          <w:p w14:paraId="6210A087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</w:p>
          <w:p w14:paraId="32EB3688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r>
              <w:rPr>
                <w:rStyle w:val="hljs-comment"/>
                <w:color w:val="008000"/>
                <w:sz w:val="21"/>
                <w:szCs w:val="21"/>
                <w:bdr w:val="none" w:sz="0" w:space="0" w:color="auto" w:frame="1"/>
              </w:rPr>
              <w:t>// Signal</w:t>
            </w:r>
          </w:p>
          <w:p w14:paraId="0497D0EF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sem_post</w:t>
            </w:r>
            <w:proofErr w:type="spellEnd"/>
            <w:r>
              <w:rPr>
                <w:color w:val="000000"/>
                <w:sz w:val="21"/>
                <w:szCs w:val="21"/>
              </w:rPr>
              <w:t>(&amp;mutex);</w:t>
            </w:r>
          </w:p>
          <w:p w14:paraId="4F3705EA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}</w:t>
            </w:r>
          </w:p>
          <w:p w14:paraId="0CEAB87A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</w:p>
          <w:p w14:paraId="23B3EB53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int</w:t>
            </w:r>
            <w:r>
              <w:rPr>
                <w:rStyle w:val="hljs-function"/>
                <w:color w:val="000000"/>
                <w:sz w:val="21"/>
                <w:szCs w:val="21"/>
                <w:bdr w:val="none" w:sz="0" w:space="0" w:color="auto" w:frame="1"/>
              </w:rPr>
              <w:t xml:space="preserve"> </w:t>
            </w:r>
            <w:proofErr w:type="gramStart"/>
            <w:r>
              <w:rPr>
                <w:rStyle w:val="hljs-title"/>
                <w:color w:val="A31515"/>
                <w:sz w:val="21"/>
                <w:szCs w:val="21"/>
                <w:bdr w:val="none" w:sz="0" w:space="0" w:color="auto" w:frame="1"/>
              </w:rPr>
              <w:t>main</w:t>
            </w:r>
            <w:r>
              <w:rPr>
                <w:rStyle w:val="hljs-params"/>
                <w:color w:val="000000"/>
                <w:sz w:val="21"/>
                <w:szCs w:val="21"/>
                <w:bdr w:val="none" w:sz="0" w:space="0" w:color="auto" w:frame="1"/>
              </w:rPr>
              <w:t>(</w:t>
            </w:r>
            <w:proofErr w:type="gramEnd"/>
            <w:r>
              <w:rPr>
                <w:rStyle w:val="hljs-params"/>
                <w:color w:val="000000"/>
                <w:sz w:val="21"/>
                <w:szCs w:val="21"/>
                <w:bdr w:val="none" w:sz="0" w:space="0" w:color="auto" w:frame="1"/>
              </w:rPr>
              <w:t>)</w:t>
            </w:r>
            <w:r>
              <w:rPr>
                <w:rStyle w:val="hljs-function"/>
                <w:color w:val="000000"/>
                <w:sz w:val="21"/>
                <w:szCs w:val="21"/>
                <w:bdr w:val="none" w:sz="0" w:space="0" w:color="auto" w:frame="1"/>
              </w:rPr>
              <w:t xml:space="preserve"> </w:t>
            </w:r>
            <w:r>
              <w:rPr>
                <w:color w:val="000000"/>
                <w:sz w:val="21"/>
                <w:szCs w:val="21"/>
              </w:rPr>
              <w:t>{</w:t>
            </w:r>
          </w:p>
          <w:p w14:paraId="4857A22C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sem_</w:t>
            </w:r>
            <w:proofErr w:type="gramStart"/>
            <w:r>
              <w:rPr>
                <w:color w:val="000000"/>
                <w:sz w:val="21"/>
                <w:szCs w:val="21"/>
              </w:rPr>
              <w:t>init</w:t>
            </w:r>
            <w:proofErr w:type="spellEnd"/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&amp;mutex, </w:t>
            </w:r>
            <w:r>
              <w:rPr>
                <w:rStyle w:val="hljs-number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>
              <w:rPr>
                <w:color w:val="000000"/>
                <w:sz w:val="21"/>
                <w:szCs w:val="21"/>
              </w:rPr>
              <w:t xml:space="preserve">, </w:t>
            </w:r>
            <w:r>
              <w:rPr>
                <w:rStyle w:val="hljs-number"/>
                <w:color w:val="000000"/>
                <w:sz w:val="21"/>
                <w:szCs w:val="21"/>
                <w:bdr w:val="none" w:sz="0" w:space="0" w:color="auto" w:frame="1"/>
              </w:rPr>
              <w:t>1</w:t>
            </w:r>
            <w:r>
              <w:rPr>
                <w:color w:val="000000"/>
                <w:sz w:val="21"/>
                <w:szCs w:val="21"/>
              </w:rPr>
              <w:t>);</w:t>
            </w:r>
          </w:p>
          <w:p w14:paraId="64F555B6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pthread_t</w:t>
            </w:r>
            <w:proofErr w:type="spellEnd"/>
            <w:r>
              <w:rPr>
                <w:color w:val="000000"/>
                <w:sz w:val="21"/>
                <w:szCs w:val="21"/>
              </w:rPr>
              <w:t xml:space="preserve"> tid_1, tid_2;</w:t>
            </w:r>
          </w:p>
          <w:p w14:paraId="32E61E41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pthread_</w:t>
            </w:r>
            <w:proofErr w:type="gramStart"/>
            <w:r>
              <w:rPr>
                <w:color w:val="000000"/>
                <w:sz w:val="21"/>
                <w:szCs w:val="21"/>
              </w:rPr>
              <w:t>create</w:t>
            </w:r>
            <w:proofErr w:type="spellEnd"/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&amp;tid_1, </w:t>
            </w:r>
            <w:r>
              <w:rPr>
                <w:rStyle w:val="hljs-literal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>
              <w:rPr>
                <w:color w:val="000000"/>
                <w:sz w:val="21"/>
                <w:szCs w:val="21"/>
              </w:rPr>
              <w:t xml:space="preserve">, thread, </w:t>
            </w:r>
            <w:r>
              <w:rPr>
                <w:rStyle w:val="hljs-literal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>
              <w:rPr>
                <w:color w:val="000000"/>
                <w:sz w:val="21"/>
                <w:szCs w:val="21"/>
              </w:rPr>
              <w:t>);</w:t>
            </w:r>
          </w:p>
          <w:p w14:paraId="4123761C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pthread_</w:t>
            </w:r>
            <w:proofErr w:type="gramStart"/>
            <w:r>
              <w:rPr>
                <w:color w:val="000000"/>
                <w:sz w:val="21"/>
                <w:szCs w:val="21"/>
              </w:rPr>
              <w:t>create</w:t>
            </w:r>
            <w:proofErr w:type="spellEnd"/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&amp;tid_2, </w:t>
            </w:r>
            <w:r>
              <w:rPr>
                <w:rStyle w:val="hljs-literal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>
              <w:rPr>
                <w:color w:val="000000"/>
                <w:sz w:val="21"/>
                <w:szCs w:val="21"/>
              </w:rPr>
              <w:t xml:space="preserve">, thread, </w:t>
            </w:r>
            <w:r>
              <w:rPr>
                <w:rStyle w:val="hljs-literal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>
              <w:rPr>
                <w:color w:val="000000"/>
                <w:sz w:val="21"/>
                <w:szCs w:val="21"/>
              </w:rPr>
              <w:t>);</w:t>
            </w:r>
          </w:p>
          <w:p w14:paraId="0876E97D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pthread_</w:t>
            </w:r>
            <w:proofErr w:type="gramStart"/>
            <w:r>
              <w:rPr>
                <w:color w:val="000000"/>
                <w:sz w:val="21"/>
                <w:szCs w:val="21"/>
              </w:rPr>
              <w:t>join</w:t>
            </w:r>
            <w:proofErr w:type="spellEnd"/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tid_1, </w:t>
            </w:r>
            <w:r>
              <w:rPr>
                <w:rStyle w:val="hljs-literal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>
              <w:rPr>
                <w:color w:val="000000"/>
                <w:sz w:val="21"/>
                <w:szCs w:val="21"/>
              </w:rPr>
              <w:t>);</w:t>
            </w:r>
          </w:p>
          <w:p w14:paraId="54E827AA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pthread_</w:t>
            </w:r>
            <w:proofErr w:type="gramStart"/>
            <w:r>
              <w:rPr>
                <w:color w:val="000000"/>
                <w:sz w:val="21"/>
                <w:szCs w:val="21"/>
              </w:rPr>
              <w:t>join</w:t>
            </w:r>
            <w:proofErr w:type="spellEnd"/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color w:val="000000"/>
                <w:sz w:val="21"/>
                <w:szCs w:val="21"/>
              </w:rPr>
              <w:t xml:space="preserve">tid_2, </w:t>
            </w:r>
            <w:r>
              <w:rPr>
                <w:rStyle w:val="hljs-literal"/>
                <w:color w:val="A31515"/>
                <w:sz w:val="21"/>
                <w:szCs w:val="21"/>
                <w:bdr w:val="none" w:sz="0" w:space="0" w:color="auto" w:frame="1"/>
              </w:rPr>
              <w:t>NULL</w:t>
            </w:r>
            <w:r>
              <w:rPr>
                <w:color w:val="000000"/>
                <w:sz w:val="21"/>
                <w:szCs w:val="21"/>
              </w:rPr>
              <w:t>);</w:t>
            </w:r>
          </w:p>
          <w:p w14:paraId="69469AFE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r>
              <w:rPr>
                <w:color w:val="000000"/>
                <w:sz w:val="21"/>
                <w:szCs w:val="21"/>
              </w:rPr>
              <w:t>sem_destroy</w:t>
            </w:r>
            <w:proofErr w:type="spellEnd"/>
            <w:r>
              <w:rPr>
                <w:color w:val="000000"/>
                <w:sz w:val="21"/>
                <w:szCs w:val="21"/>
              </w:rPr>
              <w:t>(&amp;mutex);</w:t>
            </w:r>
          </w:p>
          <w:p w14:paraId="54B4F43D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proofErr w:type="spellStart"/>
            <w:proofErr w:type="gramStart"/>
            <w:r>
              <w:rPr>
                <w:rStyle w:val="hljs-builtin"/>
                <w:color w:val="0000FF"/>
                <w:sz w:val="21"/>
                <w:szCs w:val="21"/>
                <w:bdr w:val="none" w:sz="0" w:space="0" w:color="auto" w:frame="1"/>
              </w:rPr>
              <w:t>printf</w:t>
            </w:r>
            <w:proofErr w:type="spellEnd"/>
            <w:r>
              <w:rPr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Style w:val="hljs-string"/>
                <w:color w:val="A31515"/>
                <w:sz w:val="21"/>
                <w:szCs w:val="21"/>
                <w:bdr w:val="none" w:sz="0" w:space="0" w:color="auto" w:frame="1"/>
              </w:rPr>
              <w:t>"%</w:t>
            </w:r>
            <w:proofErr w:type="spellStart"/>
            <w:r>
              <w:rPr>
                <w:rStyle w:val="hljs-string"/>
                <w:color w:val="A31515"/>
                <w:sz w:val="21"/>
                <w:szCs w:val="21"/>
                <w:bdr w:val="none" w:sz="0" w:space="0" w:color="auto" w:frame="1"/>
              </w:rPr>
              <w:t>ld</w:t>
            </w:r>
            <w:proofErr w:type="spellEnd"/>
            <w:r>
              <w:rPr>
                <w:rStyle w:val="hljs-string"/>
                <w:color w:val="A31515"/>
                <w:sz w:val="21"/>
                <w:szCs w:val="21"/>
                <w:bdr w:val="none" w:sz="0" w:space="0" w:color="auto" w:frame="1"/>
              </w:rPr>
              <w:t>\n"</w:t>
            </w:r>
            <w:r>
              <w:rPr>
                <w:color w:val="000000"/>
                <w:sz w:val="21"/>
                <w:szCs w:val="21"/>
              </w:rPr>
              <w:t>, x);</w:t>
            </w:r>
          </w:p>
          <w:p w14:paraId="3D0AAC91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 xml:space="preserve">    </w:t>
            </w:r>
            <w:r>
              <w:rPr>
                <w:rStyle w:val="hljs-keyword"/>
                <w:color w:val="0000FF"/>
                <w:sz w:val="21"/>
                <w:szCs w:val="21"/>
                <w:bdr w:val="none" w:sz="0" w:space="0" w:color="auto" w:frame="1"/>
              </w:rPr>
              <w:t>return</w:t>
            </w:r>
            <w:r>
              <w:rPr>
                <w:color w:val="000000"/>
                <w:sz w:val="21"/>
                <w:szCs w:val="21"/>
              </w:rPr>
              <w:t xml:space="preserve"> </w:t>
            </w:r>
            <w:r>
              <w:rPr>
                <w:rStyle w:val="hljs-number"/>
                <w:color w:val="000000"/>
                <w:sz w:val="21"/>
                <w:szCs w:val="21"/>
                <w:bdr w:val="none" w:sz="0" w:space="0" w:color="auto" w:frame="1"/>
              </w:rPr>
              <w:t>0</w:t>
            </w:r>
            <w:r>
              <w:rPr>
                <w:color w:val="000000"/>
                <w:sz w:val="21"/>
                <w:szCs w:val="21"/>
              </w:rPr>
              <w:t>;</w:t>
            </w:r>
          </w:p>
          <w:p w14:paraId="5D8AF96F" w14:textId="77777777" w:rsidR="000C702A" w:rsidRDefault="000C702A" w:rsidP="000C702A">
            <w:pPr>
              <w:pStyle w:val="HTMLPreformatted"/>
              <w:shd w:val="clear" w:color="auto" w:fill="FFFFFF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}</w:t>
            </w:r>
          </w:p>
          <w:p w14:paraId="36A7522E" w14:textId="4B21EA62" w:rsidR="000C702A" w:rsidRPr="000C1013" w:rsidRDefault="000C702A" w:rsidP="000C702A">
            <w:pPr>
              <w:bidi/>
              <w:jc w:val="both"/>
              <w:rPr>
                <w:rFonts w:ascii="Nyala" w:hAnsi="Nyala" w:cs="B Nazanin"/>
                <w:sz w:val="24"/>
                <w:szCs w:val="24"/>
                <w:lang w:bidi="fa-IR"/>
              </w:rPr>
            </w:pPr>
          </w:p>
        </w:tc>
      </w:tr>
      <w:tr w:rsidR="003328AE" w:rsidRPr="000308EC" w14:paraId="71B87AFF" w14:textId="77777777" w:rsidTr="00754B0F">
        <w:tc>
          <w:tcPr>
            <w:tcW w:w="443" w:type="dxa"/>
          </w:tcPr>
          <w:p w14:paraId="7F1D92DF" w14:textId="29D1CA6E" w:rsidR="003328AE" w:rsidRPr="001869E0" w:rsidRDefault="00E01E6D" w:rsidP="006C470D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4)</w:t>
            </w:r>
          </w:p>
        </w:tc>
        <w:tc>
          <w:tcPr>
            <w:tcW w:w="8917" w:type="dxa"/>
            <w:vAlign w:val="center"/>
          </w:tcPr>
          <w:p w14:paraId="1FE0EE1C" w14:textId="77777777" w:rsidR="00CD4B58" w:rsidRDefault="00CD4B58" w:rsidP="0022592F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قحطی‌زدگی 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سدود کردن نامحدود پد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ده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ست که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به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لگور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م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ه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زمان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بند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مربوط است و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در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آن، یک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فر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که منتظر است تا در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CPU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اجرا شود،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به دل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ل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پ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ممکن اس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ه طور نامحدود صبر کند. در س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ستم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ر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نه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که بار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پردازشی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ز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د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دارد، جر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ن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داوم فر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ده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ا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الاتر م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تواند مانع از آن 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شو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که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ک فراین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ا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کم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بتواند به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CPU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دسترسی پیدا کند.</w:t>
            </w:r>
          </w:p>
          <w:p w14:paraId="0E01756C" w14:textId="77777777" w:rsidR="00CD4B58" w:rsidRDefault="00CD4B58" w:rsidP="00CD4B58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قحطی‌زدگ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مکن است به دل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ل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شتباه در الگور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م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زمان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بند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اشتباه در الگوریتم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حذف متقابل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(Mutual Exclusion)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اشد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.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همچن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تواند توسط نشت منابع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(Resource Leaks)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شود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یا که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تواند عمدا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ً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ز طر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ق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ک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حمله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محروم‌سازی از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سر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س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انند بمب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ِ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چنگال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(Fork Bomb)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جا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شود.</w:t>
            </w:r>
          </w:p>
          <w:p w14:paraId="26E42629" w14:textId="05B095CE" w:rsidR="00BB3AF6" w:rsidRDefault="00CD4B58" w:rsidP="00CD4B58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proofErr w:type="spellStart"/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lastRenderedPageBreak/>
              <w:t>الگوریتم‌های</w:t>
            </w:r>
            <w:proofErr w:type="spellEnd"/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اول </w:t>
            </w:r>
            <w:proofErr w:type="spellStart"/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کوتاه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تر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</w:t>
            </w:r>
            <w:proofErr w:type="spellEnd"/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کا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ر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(</w:t>
            </w:r>
            <w:r w:rsidRPr="00CD4B58">
              <w:rPr>
                <w:rFonts w:ascii="Nyala" w:hAnsi="Nyala" w:cs="B Nazanin"/>
                <w:sz w:val="24"/>
                <w:szCs w:val="24"/>
                <w:lang w:bidi="fa-IR"/>
              </w:rPr>
              <w:t>Shortest Job Firs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t)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و زمان‌بند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بتن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ر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(</w:t>
            </w:r>
            <w:r w:rsidR="00954547">
              <w:rPr>
                <w:rFonts w:ascii="Nyala" w:hAnsi="Nyala" w:cs="B Nazanin"/>
                <w:sz w:val="24"/>
                <w:szCs w:val="24"/>
                <w:lang w:bidi="fa-IR"/>
              </w:rPr>
              <w:t>P</w:t>
            </w:r>
            <w:r w:rsidRPr="00CD4B58">
              <w:rPr>
                <w:rFonts w:ascii="Nyala" w:hAnsi="Nyala" w:cs="B Nazanin"/>
                <w:sz w:val="24"/>
                <w:szCs w:val="24"/>
                <w:lang w:bidi="fa-IR"/>
              </w:rPr>
              <w:t xml:space="preserve">riority-based </w:t>
            </w:r>
            <w:r w:rsidR="00954547">
              <w:rPr>
                <w:rFonts w:ascii="Nyala" w:hAnsi="Nyala" w:cs="B Nazanin"/>
                <w:sz w:val="24"/>
                <w:szCs w:val="24"/>
                <w:lang w:bidi="fa-IR"/>
              </w:rPr>
              <w:t>S</w:t>
            </w:r>
            <w:r w:rsidRPr="00CD4B58">
              <w:rPr>
                <w:rFonts w:ascii="Nyala" w:hAnsi="Nyala" w:cs="B Nazanin"/>
                <w:sz w:val="24"/>
                <w:szCs w:val="24"/>
                <w:lang w:bidi="fa-IR"/>
              </w:rPr>
              <w:t>cheduling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)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می‌توانند باعث قحطی‌زدگی شوند. مثال دیگری از الگوریتم‌هایی که می‌تواند باعث قحطی‌زدگی شود، می‌توان الگوریتم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زمان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ب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ند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حداکثر توان عمل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ت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ی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(</w:t>
            </w:r>
            <w:r w:rsidRPr="00CD4B58">
              <w:rPr>
                <w:rFonts w:ascii="Nyala" w:hAnsi="Nyala" w:cs="B Nazanin"/>
                <w:sz w:val="24"/>
                <w:szCs w:val="24"/>
                <w:lang w:bidi="fa-IR"/>
              </w:rPr>
              <w:t xml:space="preserve">Maximum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T</w:t>
            </w:r>
            <w:r w:rsidRPr="00CD4B58">
              <w:rPr>
                <w:rFonts w:ascii="Nyala" w:hAnsi="Nyala" w:cs="B Nazanin"/>
                <w:sz w:val="24"/>
                <w:szCs w:val="24"/>
                <w:lang w:bidi="fa-IR"/>
              </w:rPr>
              <w:t xml:space="preserve">hroughput 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S</w:t>
            </w:r>
            <w:r w:rsidRPr="00CD4B58">
              <w:rPr>
                <w:rFonts w:ascii="Nyala" w:hAnsi="Nyala" w:cs="B Nazanin"/>
                <w:sz w:val="24"/>
                <w:szCs w:val="24"/>
                <w:lang w:bidi="fa-IR"/>
              </w:rPr>
              <w:t>cheduling</w:t>
            </w:r>
            <w:r>
              <w:rPr>
                <w:rFonts w:ascii="Nyala" w:hAnsi="Nyala" w:cs="B Nazanin"/>
                <w:sz w:val="24"/>
                <w:szCs w:val="24"/>
                <w:lang w:bidi="fa-IR"/>
              </w:rPr>
              <w:t>)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در شبکه‌های بی‌سیم را نام برد.</w:t>
            </w:r>
          </w:p>
          <w:p w14:paraId="2C9881CE" w14:textId="5A0F2F7A" w:rsidR="00CD4B58" w:rsidRPr="0022592F" w:rsidRDefault="00CD4B58" w:rsidP="00CD4B58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سال‌خوردگی روشی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بر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فز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ش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تدر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ج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فر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ده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ست که مدت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زیاد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در س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ستم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منتظر م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مانند. به عنوان مثال، اگر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ز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127</m:t>
              </m:r>
            </m:oMath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(کم) تا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0</m:t>
              </m:r>
            </m:oMath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(ز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ا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) باشد، م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توان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م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فر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در حال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نتظار را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هر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ثانیه، یک واحد افزایش دهیم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.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به این ترتیب،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حت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فر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د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ا 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ول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ه‌ی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127</m:t>
              </m:r>
            </m:oMath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پس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از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گذشت حدود دو دقیقه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به فر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ا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ند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با 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>اولو</w:t>
            </w:r>
            <w:r w:rsidRPr="00CD4B58"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ی</w:t>
            </w:r>
            <w:r w:rsidRPr="00CD4B58">
              <w:rPr>
                <w:rFonts w:ascii="Nyala" w:hAnsi="Nyala" w:cs="B Nazanin" w:hint="eastAsia"/>
                <w:sz w:val="24"/>
                <w:szCs w:val="24"/>
                <w:rtl/>
                <w:lang w:bidi="fa-IR"/>
              </w:rPr>
              <w:t>ت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ِ</w:t>
            </w:r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m:oMath>
              <m:r>
                <w:rPr>
                  <w:rFonts w:ascii="Cambria Math" w:hAnsi="Cambria Math" w:cs="B Nazanin"/>
                  <w:sz w:val="24"/>
                  <w:szCs w:val="24"/>
                  <w:lang w:bidi="fa-IR"/>
                </w:rPr>
                <m:t>0</m:t>
              </m:r>
            </m:oMath>
            <w:r w:rsidRPr="00CD4B58">
              <w:rPr>
                <w:rFonts w:ascii="Nyala" w:hAnsi="Nyala" w:cs="B Nazanin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تبدیل می‌شود.</w:t>
            </w:r>
          </w:p>
        </w:tc>
      </w:tr>
      <w:tr w:rsidR="003328AE" w:rsidRPr="000308EC" w14:paraId="2734878A" w14:textId="77777777" w:rsidTr="00754B0F">
        <w:tc>
          <w:tcPr>
            <w:tcW w:w="443" w:type="dxa"/>
          </w:tcPr>
          <w:p w14:paraId="4D538D8F" w14:textId="646DF476" w:rsidR="003328AE" w:rsidRPr="001869E0" w:rsidRDefault="00BC51C0" w:rsidP="006C470D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Nazanin"/>
                <w:noProof/>
                <w:color w:val="FF0000"/>
                <w:sz w:val="24"/>
                <w:szCs w:val="24"/>
                <w:lang w:bidi="fa-IR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0A2FD8CA" wp14:editId="3A6ABD0E">
                      <wp:simplePos x="0" y="0"/>
                      <wp:positionH relativeFrom="column">
                        <wp:posOffset>-350520</wp:posOffset>
                      </wp:positionH>
                      <wp:positionV relativeFrom="paragraph">
                        <wp:posOffset>346710</wp:posOffset>
                      </wp:positionV>
                      <wp:extent cx="388620" cy="251460"/>
                      <wp:effectExtent l="0" t="0" r="0" b="0"/>
                      <wp:wrapNone/>
                      <wp:docPr id="14" name="Text Box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11BD2A" w14:textId="19B747C5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61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2FD8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4" o:spid="_x0000_s1026" type="#_x0000_t202" style="position:absolute;margin-left:-27.6pt;margin-top:27.3pt;width:30.6pt;height:19.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" filled="f" stroked="f" strokeweight=".5pt">
                      <v:textbox>
                        <w:txbxContent>
                          <w:p w14:paraId="5F11BD2A" w14:textId="19B747C5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61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E01E6D"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5)</w:t>
            </w:r>
          </w:p>
        </w:tc>
        <w:tc>
          <w:tcPr>
            <w:tcW w:w="8917" w:type="dxa"/>
            <w:vAlign w:val="center"/>
          </w:tcPr>
          <w:p w14:paraId="1142352B" w14:textId="03B1035F" w:rsidR="00BC51C0" w:rsidRPr="00BC51C0" w:rsidRDefault="00BC51C0" w:rsidP="00BC51C0">
            <w:pPr>
              <w:jc w:val="center"/>
              <w:rPr>
                <w:rFonts w:ascii="Nyala" w:hAnsi="Nyala" w:cs="B Nazanin"/>
                <w:b/>
                <w:bCs/>
                <w:sz w:val="24"/>
                <w:szCs w:val="24"/>
                <w:lang w:bidi="fa-IR"/>
              </w:rPr>
            </w:pP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AF713C9" wp14:editId="7B086D53">
                      <wp:simplePos x="0" y="0"/>
                      <wp:positionH relativeFrom="column">
                        <wp:posOffset>742950</wp:posOffset>
                      </wp:positionH>
                      <wp:positionV relativeFrom="paragraph">
                        <wp:posOffset>345440</wp:posOffset>
                      </wp:positionV>
                      <wp:extent cx="388620" cy="251460"/>
                      <wp:effectExtent l="0" t="0" r="0" b="0"/>
                      <wp:wrapNone/>
                      <wp:docPr id="2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D6D1C05" w14:textId="75C56572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AF713C9" id="Text Box 2" o:spid="_x0000_s1027" type="#_x0000_t202" style="position:absolute;left:0;text-align:left;margin-left:58.5pt;margin-top:27.2pt;width:30.6pt;height:19.8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" filled="f" stroked="f" strokeweight=".5pt">
                      <v:textbox>
                        <w:txbxContent>
                          <w:p w14:paraId="2D6D1C05" w14:textId="75C56572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098E1D8" wp14:editId="431D21D9">
                      <wp:simplePos x="0" y="0"/>
                      <wp:positionH relativeFrom="column">
                        <wp:posOffset>-106680</wp:posOffset>
                      </wp:positionH>
                      <wp:positionV relativeFrom="paragraph">
                        <wp:posOffset>342900</wp:posOffset>
                      </wp:positionV>
                      <wp:extent cx="259080" cy="25146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908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B4E8311" w14:textId="12A969A4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98E1D8" id="Text Box 1" o:spid="_x0000_s1028" type="#_x0000_t202" style="position:absolute;left:0;text-align:left;margin-left:-8.4pt;margin-top:27pt;width:20.4pt;height:19.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" filled="f" stroked="f" strokeweight=".5pt">
                      <v:textbox>
                        <w:txbxContent>
                          <w:p w14:paraId="2B4E8311" w14:textId="12A969A4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7B0A8BEC" wp14:editId="66E52CF8">
                      <wp:simplePos x="0" y="0"/>
                      <wp:positionH relativeFrom="column">
                        <wp:posOffset>4222115</wp:posOffset>
                      </wp:positionH>
                      <wp:positionV relativeFrom="paragraph">
                        <wp:posOffset>342900</wp:posOffset>
                      </wp:positionV>
                      <wp:extent cx="388620" cy="25146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73EC649" w14:textId="2ABFD716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49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0A8BEC" id="Text Box 10" o:spid="_x0000_s1029" type="#_x0000_t202" style="position:absolute;left:0;text-align:left;margin-left:332.45pt;margin-top:27pt;width:30.6pt;height:19.8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" filled="f" stroked="f" strokeweight=".5pt">
                      <v:textbox>
                        <w:txbxContent>
                          <w:p w14:paraId="473EC649" w14:textId="2ABFD716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49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5498F06B" wp14:editId="665BA9F7">
                      <wp:simplePos x="0" y="0"/>
                      <wp:positionH relativeFrom="column">
                        <wp:posOffset>3304540</wp:posOffset>
                      </wp:positionH>
                      <wp:positionV relativeFrom="paragraph">
                        <wp:posOffset>345440</wp:posOffset>
                      </wp:positionV>
                      <wp:extent cx="388620" cy="251460"/>
                      <wp:effectExtent l="0" t="0" r="0" b="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50A3D09" w14:textId="22D34BAD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39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98F06B" id="Text Box 4" o:spid="_x0000_s1030" type="#_x0000_t202" style="position:absolute;left:0;text-align:left;margin-left:260.2pt;margin-top:27.2pt;width:30.6pt;height:19.8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" filled="f" stroked="f" strokeweight=".5pt">
                      <v:textbox>
                        <w:txbxContent>
                          <w:p w14:paraId="450A3D09" w14:textId="22D34BAD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39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BAC15ED" wp14:editId="70C57806">
                      <wp:simplePos x="0" y="0"/>
                      <wp:positionH relativeFrom="column">
                        <wp:posOffset>3578860</wp:posOffset>
                      </wp:positionH>
                      <wp:positionV relativeFrom="paragraph">
                        <wp:posOffset>340995</wp:posOffset>
                      </wp:positionV>
                      <wp:extent cx="388620" cy="25146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342E5CF" w14:textId="060B0577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42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BAC15ED" id="Text Box 9" o:spid="_x0000_s1031" type="#_x0000_t202" style="position:absolute;left:0;text-align:left;margin-left:281.8pt;margin-top:26.85pt;width:30.6pt;height:19.8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" filled="f" stroked="f" strokeweight=".5pt">
                      <v:textbox>
                        <w:txbxContent>
                          <w:p w14:paraId="6342E5CF" w14:textId="060B0577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42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b/>
                <w:bCs/>
                <w:sz w:val="24"/>
                <w:szCs w:val="24"/>
                <w:lang w:bidi="fa-IR"/>
              </w:rPr>
              <w:t>FCFS</w:t>
            </w:r>
          </w:p>
          <w:tbl>
            <w:tblPr>
              <w:tblStyle w:val="TableGrid"/>
              <w:bidiVisual/>
              <w:tblW w:w="8640" w:type="dxa"/>
              <w:jc w:val="center"/>
              <w:tblBorders>
                <w:top w:val="single" w:sz="18" w:space="0" w:color="auto"/>
                <w:left w:val="single" w:sz="18" w:space="0" w:color="auto"/>
                <w:bottom w:val="single" w:sz="18" w:space="0" w:color="auto"/>
                <w:right w:val="single" w:sz="18" w:space="0" w:color="auto"/>
                <w:insideH w:val="single" w:sz="18" w:space="0" w:color="auto"/>
                <w:insideV w:val="single" w:sz="18" w:space="0" w:color="auto"/>
              </w:tblBorders>
              <w:tblLook w:val="04A0" w:firstRow="1" w:lastRow="0" w:firstColumn="1" w:lastColumn="0" w:noHBand="0" w:noVBand="1"/>
            </w:tblPr>
            <w:tblGrid>
              <w:gridCol w:w="1727"/>
              <w:gridCol w:w="1007"/>
              <w:gridCol w:w="438"/>
              <w:gridCol w:w="4029"/>
              <w:gridCol w:w="1439"/>
            </w:tblGrid>
            <w:tr w:rsidR="00BC51C0" w14:paraId="546FF56C" w14:textId="77777777" w:rsidTr="00BC51C0">
              <w:trPr>
                <w:jc w:val="center"/>
              </w:trPr>
              <w:tc>
                <w:tcPr>
                  <w:tcW w:w="1728" w:type="dxa"/>
                  <w:vAlign w:val="center"/>
                </w:tcPr>
                <w:p w14:paraId="64724FED" w14:textId="062931AB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5</w:t>
                  </w:r>
                </w:p>
              </w:tc>
              <w:tc>
                <w:tcPr>
                  <w:tcW w:w="1008" w:type="dxa"/>
                  <w:vAlign w:val="center"/>
                </w:tcPr>
                <w:p w14:paraId="107132CF" w14:textId="2E261633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4</w:t>
                  </w:r>
                </w:p>
              </w:tc>
              <w:tc>
                <w:tcPr>
                  <w:tcW w:w="432" w:type="dxa"/>
                  <w:vAlign w:val="center"/>
                </w:tcPr>
                <w:p w14:paraId="61B6DE67" w14:textId="2095797F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3</w:t>
                  </w:r>
                </w:p>
              </w:tc>
              <w:tc>
                <w:tcPr>
                  <w:tcW w:w="4032" w:type="dxa"/>
                  <w:vAlign w:val="center"/>
                </w:tcPr>
                <w:p w14:paraId="3F7EFFE4" w14:textId="32459DD4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  <w:tc>
                <w:tcPr>
                  <w:tcW w:w="1440" w:type="dxa"/>
                  <w:vAlign w:val="center"/>
                </w:tcPr>
                <w:p w14:paraId="062BABF1" w14:textId="7FC4ADBD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1</w:t>
                  </w:r>
                </w:p>
              </w:tc>
            </w:tr>
          </w:tbl>
          <w:p w14:paraId="241106FC" w14:textId="6B2301AB" w:rsidR="00BC51C0" w:rsidRDefault="00BC51C0" w:rsidP="00BC51C0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</w:p>
          <w:p w14:paraId="0B4CB0D3" w14:textId="2D15F95C" w:rsidR="00BC51C0" w:rsidRDefault="00BC51C0" w:rsidP="00BC51C0">
            <w:pPr>
              <w:bidi/>
              <w:jc w:val="both"/>
              <w:rPr>
                <w:rFonts w:cs="B Nazanin"/>
                <w:sz w:val="16"/>
                <w:szCs w:val="16"/>
                <w:rtl/>
                <w:lang w:bidi="fa-IR"/>
              </w:rPr>
            </w:pPr>
          </w:p>
          <w:p w14:paraId="3F0C0F92" w14:textId="2FBB2693" w:rsidR="00B07FAF" w:rsidRPr="00B07FAF" w:rsidRDefault="00D314BA" w:rsidP="00B07FAF">
            <w:pPr>
              <w:jc w:val="both"/>
              <w:rPr>
                <w:rFonts w:cs="B Nazanin"/>
                <w:i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waiting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FCFS</m:t>
                    </m:r>
                  </m:sub>
                  <m:sup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VERAGE</m:t>
                    </m:r>
                  </m:sup>
                </m:sSubSup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0+10+39+42+49</m:t>
                    </m:r>
                  </m:num>
                  <m:den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5</m:t>
                    </m:r>
                  </m:den>
                </m:f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28 ms</m:t>
                </m:r>
              </m:oMath>
            </m:oMathPara>
          </w:p>
          <w:p w14:paraId="67F57B97" w14:textId="77777777" w:rsidR="00B07FAF" w:rsidRDefault="00B07FAF" w:rsidP="00B07FAF">
            <w:pPr>
              <w:bidi/>
              <w:jc w:val="both"/>
              <w:rPr>
                <w:rFonts w:cs="B Nazanin"/>
                <w:sz w:val="16"/>
                <w:szCs w:val="16"/>
                <w:lang w:bidi="fa-IR"/>
              </w:rPr>
            </w:pPr>
          </w:p>
          <w:p w14:paraId="7F5BF8F3" w14:textId="2D4DDF98" w:rsidR="00BC51C0" w:rsidRPr="00BC51C0" w:rsidRDefault="003711A1" w:rsidP="00BC51C0">
            <w:pPr>
              <w:jc w:val="center"/>
              <w:rPr>
                <w:rFonts w:ascii="Nyala" w:hAnsi="Nyala" w:cs="B Nazanin"/>
                <w:b/>
                <w:bCs/>
                <w:sz w:val="24"/>
                <w:szCs w:val="24"/>
                <w:lang w:bidi="fa-IR"/>
              </w:rPr>
            </w:pP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8FBA3C2" wp14:editId="43E9F4EA">
                      <wp:simplePos x="0" y="0"/>
                      <wp:positionH relativeFrom="column">
                        <wp:posOffset>5311775</wp:posOffset>
                      </wp:positionH>
                      <wp:positionV relativeFrom="paragraph">
                        <wp:posOffset>345440</wp:posOffset>
                      </wp:positionV>
                      <wp:extent cx="388620" cy="251460"/>
                      <wp:effectExtent l="0" t="0" r="0" b="0"/>
                      <wp:wrapNone/>
                      <wp:docPr id="31" name="Text Box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FB1804F" w14:textId="12A0EC02" w:rsidR="003711A1" w:rsidRPr="00BC51C0" w:rsidRDefault="003711A1" w:rsidP="003711A1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61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FBA3C2" id="Text Box 31" o:spid="_x0000_s1032" type="#_x0000_t202" style="position:absolute;left:0;text-align:left;margin-left:418.25pt;margin-top:27.2pt;width:30.6pt;height:19.8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" filled="f" stroked="f" strokeweight=".5pt">
                      <v:textbox>
                        <w:txbxContent>
                          <w:p w14:paraId="2FB1804F" w14:textId="12A0EC02" w:rsidR="003711A1" w:rsidRPr="00BC51C0" w:rsidRDefault="003711A1" w:rsidP="003711A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61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6C9F48D6" wp14:editId="5191F556">
                      <wp:simplePos x="0" y="0"/>
                      <wp:positionH relativeFrom="column">
                        <wp:posOffset>1837055</wp:posOffset>
                      </wp:positionH>
                      <wp:positionV relativeFrom="paragraph">
                        <wp:posOffset>347980</wp:posOffset>
                      </wp:positionV>
                      <wp:extent cx="388620" cy="251460"/>
                      <wp:effectExtent l="0" t="0" r="0" b="0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030A1CA" w14:textId="2990F2A7" w:rsidR="003711A1" w:rsidRPr="00BC51C0" w:rsidRDefault="003711A1" w:rsidP="003711A1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23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9F48D6" id="Text Box 26" o:spid="_x0000_s1033" type="#_x0000_t202" style="position:absolute;left:0;text-align:left;margin-left:144.65pt;margin-top:27.4pt;width:30.6pt;height:19.8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" filled="f" stroked="f" strokeweight=".5pt">
                      <v:textbox>
                        <w:txbxContent>
                          <w:p w14:paraId="0030A1CA" w14:textId="2990F2A7" w:rsidR="003711A1" w:rsidRPr="00BC51C0" w:rsidRDefault="003711A1" w:rsidP="003711A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3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3C1226"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23964D3" wp14:editId="6539B3A6">
                      <wp:simplePos x="0" y="0"/>
                      <wp:positionH relativeFrom="column">
                        <wp:posOffset>694055</wp:posOffset>
                      </wp:positionH>
                      <wp:positionV relativeFrom="paragraph">
                        <wp:posOffset>345440</wp:posOffset>
                      </wp:positionV>
                      <wp:extent cx="388620" cy="251460"/>
                      <wp:effectExtent l="0" t="0" r="0" b="0"/>
                      <wp:wrapNone/>
                      <wp:docPr id="24" name="Text Box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DCCF5A9" w14:textId="77777777" w:rsidR="003C1226" w:rsidRPr="00BC51C0" w:rsidRDefault="003C1226" w:rsidP="003C1226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3964D3" id="Text Box 24" o:spid="_x0000_s1034" type="#_x0000_t202" style="position:absolute;left:0;text-align:left;margin-left:54.65pt;margin-top:27.2pt;width:30.6pt;height:19.8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" filled="f" stroked="f" strokeweight=".5pt">
                      <v:textbox>
                        <w:txbxContent>
                          <w:p w14:paraId="3DCCF5A9" w14:textId="77777777" w:rsidR="003C1226" w:rsidRPr="00BC51C0" w:rsidRDefault="003C1226" w:rsidP="003C1226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052AC">
              <w:rPr>
                <w:rFonts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50ED822" wp14:editId="6A01E3B4">
                      <wp:simplePos x="0" y="0"/>
                      <wp:positionH relativeFrom="column">
                        <wp:posOffset>-113665</wp:posOffset>
                      </wp:positionH>
                      <wp:positionV relativeFrom="paragraph">
                        <wp:posOffset>345440</wp:posOffset>
                      </wp:positionV>
                      <wp:extent cx="259080" cy="251460"/>
                      <wp:effectExtent l="0" t="0" r="0" b="0"/>
                      <wp:wrapNone/>
                      <wp:docPr id="23" name="Text Box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908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C3C31C2" w14:textId="77777777" w:rsidR="004052AC" w:rsidRPr="00BC51C0" w:rsidRDefault="004052AC" w:rsidP="004052AC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0ED822" id="Text Box 23" o:spid="_x0000_s1035" type="#_x0000_t202" style="position:absolute;left:0;text-align:left;margin-left:-8.95pt;margin-top:27.2pt;width:20.4pt;height:19.8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" filled="f" stroked="f" strokeweight=".5pt">
                      <v:textbox>
                        <w:txbxContent>
                          <w:p w14:paraId="5C3C31C2" w14:textId="77777777" w:rsidR="004052AC" w:rsidRPr="00BC51C0" w:rsidRDefault="004052AC" w:rsidP="004052AC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C51C0">
              <w:rPr>
                <w:rFonts w:ascii="Nyala" w:hAnsi="Nyala" w:cs="B Nazanin"/>
                <w:b/>
                <w:bCs/>
                <w:sz w:val="24"/>
                <w:szCs w:val="24"/>
                <w:lang w:bidi="fa-IR"/>
              </w:rPr>
              <w:t>RR</w:t>
            </w:r>
          </w:p>
          <w:tbl>
            <w:tblPr>
              <w:tblStyle w:val="TableGrid"/>
              <w:bidiVisual/>
              <w:tblW w:w="8655" w:type="dxa"/>
              <w:tblBorders>
                <w:top w:val="single" w:sz="18" w:space="0" w:color="auto"/>
                <w:left w:val="single" w:sz="18" w:space="0" w:color="auto"/>
                <w:bottom w:val="single" w:sz="18" w:space="0" w:color="auto"/>
                <w:right w:val="single" w:sz="18" w:space="0" w:color="auto"/>
                <w:insideH w:val="single" w:sz="18" w:space="0" w:color="auto"/>
                <w:insideV w:val="single" w:sz="18" w:space="0" w:color="auto"/>
              </w:tblBorders>
              <w:tblLook w:val="04A0" w:firstRow="1" w:lastRow="0" w:firstColumn="1" w:lastColumn="0" w:noHBand="0" w:noVBand="1"/>
            </w:tblPr>
            <w:tblGrid>
              <w:gridCol w:w="1296"/>
              <w:gridCol w:w="441"/>
              <w:gridCol w:w="1368"/>
              <w:gridCol w:w="1368"/>
              <w:gridCol w:w="1008"/>
              <w:gridCol w:w="438"/>
              <w:gridCol w:w="1368"/>
              <w:gridCol w:w="1368"/>
            </w:tblGrid>
            <w:tr w:rsidR="00912B28" w14:paraId="4F47CD0E" w14:textId="77777777" w:rsidTr="00912B28">
              <w:tc>
                <w:tcPr>
                  <w:tcW w:w="1296" w:type="dxa"/>
                  <w:vAlign w:val="center"/>
                </w:tcPr>
                <w:p w14:paraId="55A1A7A6" w14:textId="26E16376" w:rsidR="00BC51C0" w:rsidRPr="00BC51C0" w:rsidRDefault="003711A1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9440" behindDoc="0" locked="0" layoutInCell="1" allowOverlap="1" wp14:anchorId="71867926" wp14:editId="180ADF0A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0" name="Text Box 3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DE0D1B0" w14:textId="258D334F" w:rsidR="003711A1" w:rsidRPr="00BC51C0" w:rsidRDefault="003711A1" w:rsidP="003711A1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52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1867926" id="Text Box 30" o:spid="_x0000_s1036" type="#_x0000_t202" style="position:absolute;left:0;text-align:left;margin-left:-20.5pt;margin-top:12.55pt;width:30.6pt;height:19.8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" filled="f" stroked="f" strokeweight=".5pt">
                            <v:textbox>
                              <w:txbxContent>
                                <w:p w14:paraId="6DE0D1B0" w14:textId="258D334F" w:rsidR="003711A1" w:rsidRPr="00BC51C0" w:rsidRDefault="003711A1" w:rsidP="003711A1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52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C51C0"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  <w:tc>
                <w:tcPr>
                  <w:tcW w:w="441" w:type="dxa"/>
                  <w:vAlign w:val="center"/>
                </w:tcPr>
                <w:p w14:paraId="35A95EB3" w14:textId="66C9FC4C" w:rsidR="00BC51C0" w:rsidRPr="00BC51C0" w:rsidRDefault="003711A1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7392" behindDoc="0" locked="0" layoutInCell="1" allowOverlap="1" wp14:anchorId="0AB7BA2D" wp14:editId="7623E044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29" name="Text Box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AA8A9BD" w14:textId="226CBCF9" w:rsidR="003711A1" w:rsidRPr="00BC51C0" w:rsidRDefault="003711A1" w:rsidP="003711A1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50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AB7BA2D" id="Text Box 29" o:spid="_x0000_s1037" type="#_x0000_t202" style="position:absolute;left:0;text-align:left;margin-left:-20.5pt;margin-top:12.55pt;width:30.6pt;height:19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" filled="f" stroked="f" strokeweight=".5pt">
                            <v:textbox>
                              <w:txbxContent>
                                <w:p w14:paraId="1AA8A9BD" w14:textId="226CBCF9" w:rsidR="003711A1" w:rsidRPr="00BC51C0" w:rsidRDefault="003711A1" w:rsidP="003711A1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5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C51C0"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5</w:t>
                  </w:r>
                </w:p>
              </w:tc>
              <w:tc>
                <w:tcPr>
                  <w:tcW w:w="1368" w:type="dxa"/>
                  <w:vAlign w:val="center"/>
                </w:tcPr>
                <w:p w14:paraId="3DA2D93C" w14:textId="66F68712" w:rsidR="00BC51C0" w:rsidRPr="00BC51C0" w:rsidRDefault="003711A1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5344" behindDoc="0" locked="0" layoutInCell="1" allowOverlap="1" wp14:anchorId="0716EEC3" wp14:editId="26D31830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28" name="Text Box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8AA79D1" w14:textId="32A6E08B" w:rsidR="003711A1" w:rsidRPr="00BC51C0" w:rsidRDefault="003711A1" w:rsidP="003711A1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40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716EEC3" id="Text Box 28" o:spid="_x0000_s1038" type="#_x0000_t202" style="position:absolute;left:0;text-align:left;margin-left:-20.5pt;margin-top:12.55pt;width:30.6pt;height:19.8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" filled="f" stroked="f" strokeweight=".5pt">
                            <v:textbox>
                              <w:txbxContent>
                                <w:p w14:paraId="78AA79D1" w14:textId="32A6E08B" w:rsidR="003711A1" w:rsidRPr="00BC51C0" w:rsidRDefault="003711A1" w:rsidP="003711A1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4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C51C0"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  <w:tc>
                <w:tcPr>
                  <w:tcW w:w="1368" w:type="dxa"/>
                  <w:vAlign w:val="center"/>
                </w:tcPr>
                <w:p w14:paraId="2B74B554" w14:textId="4C15BAC2" w:rsidR="00BC51C0" w:rsidRPr="00BC51C0" w:rsidRDefault="003711A1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3296" behindDoc="0" locked="0" layoutInCell="1" allowOverlap="1" wp14:anchorId="0BC035D3" wp14:editId="05EF1D0B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27" name="Text Box 2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3B848DDC" w14:textId="7FAAAC66" w:rsidR="003711A1" w:rsidRPr="00BC51C0" w:rsidRDefault="003711A1" w:rsidP="003711A1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30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BC035D3" id="Text Box 27" o:spid="_x0000_s1039" type="#_x0000_t202" style="position:absolute;left:0;text-align:left;margin-left:-20.5pt;margin-top:12.55pt;width:30.6pt;height:19.8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" filled="f" stroked="f" strokeweight=".5pt">
                            <v:textbox>
                              <w:txbxContent>
                                <w:p w14:paraId="3B848DDC" w14:textId="7FAAAC66" w:rsidR="003711A1" w:rsidRPr="00BC51C0" w:rsidRDefault="003711A1" w:rsidP="003711A1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C51C0"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5</w:t>
                  </w:r>
                </w:p>
              </w:tc>
              <w:tc>
                <w:tcPr>
                  <w:tcW w:w="1008" w:type="dxa"/>
                  <w:vAlign w:val="center"/>
                </w:tcPr>
                <w:p w14:paraId="375D2BE3" w14:textId="1C710F6A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4</w:t>
                  </w:r>
                </w:p>
              </w:tc>
              <w:tc>
                <w:tcPr>
                  <w:tcW w:w="438" w:type="dxa"/>
                  <w:vAlign w:val="center"/>
                </w:tcPr>
                <w:p w14:paraId="0C696B2D" w14:textId="45FFB1B7" w:rsidR="00BC51C0" w:rsidRPr="00BC51C0" w:rsidRDefault="003C1226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9200" behindDoc="0" locked="0" layoutInCell="1" allowOverlap="1" wp14:anchorId="35C7FF33" wp14:editId="03BC9D0F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430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25" name="Text Box 2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72DAB69" w14:textId="47598FB4" w:rsidR="003C1226" w:rsidRPr="00BC51C0" w:rsidRDefault="003C1226" w:rsidP="003C1226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20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5C7FF33" id="Text Box 25" o:spid="_x0000_s1040" type="#_x0000_t202" style="position:absolute;left:0;text-align:left;margin-left:-20.5pt;margin-top:12.15pt;width:30.6pt;height:19.8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" filled="f" stroked="f" strokeweight=".5pt">
                            <v:textbox>
                              <w:txbxContent>
                                <w:p w14:paraId="172DAB69" w14:textId="47598FB4" w:rsidR="003C1226" w:rsidRPr="00BC51C0" w:rsidRDefault="003C1226" w:rsidP="003C1226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20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BC51C0"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3</w:t>
                  </w:r>
                </w:p>
              </w:tc>
              <w:tc>
                <w:tcPr>
                  <w:tcW w:w="1368" w:type="dxa"/>
                  <w:vAlign w:val="center"/>
                </w:tcPr>
                <w:p w14:paraId="43414A4E" w14:textId="4D95B098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  <w:tc>
                <w:tcPr>
                  <w:tcW w:w="1368" w:type="dxa"/>
                  <w:vAlign w:val="center"/>
                </w:tcPr>
                <w:p w14:paraId="3ACC6B94" w14:textId="7F80110E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1</w:t>
                  </w:r>
                </w:p>
              </w:tc>
            </w:tr>
          </w:tbl>
          <w:p w14:paraId="2D7C1716" w14:textId="0A8F0F62" w:rsidR="00BC51C0" w:rsidRDefault="00BC51C0" w:rsidP="00BC51C0">
            <w:pPr>
              <w:bidi/>
              <w:jc w:val="both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14:paraId="111EAB12" w14:textId="47A11A49" w:rsidR="00BC51C0" w:rsidRDefault="00BC51C0" w:rsidP="00BC51C0">
            <w:pPr>
              <w:bidi/>
              <w:jc w:val="both"/>
              <w:rPr>
                <w:rFonts w:cs="B Nazanin"/>
                <w:b/>
                <w:bCs/>
                <w:sz w:val="16"/>
                <w:szCs w:val="16"/>
                <w:rtl/>
                <w:lang w:bidi="fa-IR"/>
              </w:rPr>
            </w:pPr>
          </w:p>
          <w:p w14:paraId="0A7A35C5" w14:textId="34C405E7" w:rsidR="00B07FAF" w:rsidRPr="00B07FAF" w:rsidRDefault="00D314BA" w:rsidP="00B07FAF">
            <w:pPr>
              <w:jc w:val="both"/>
              <w:rPr>
                <w:rFonts w:cs="B Nazanin"/>
                <w:i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waiting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RR</m:t>
                    </m:r>
                  </m:sub>
                  <m:sup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VERAGE</m:t>
                    </m:r>
                  </m:sup>
                </m:sSubSup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0+32+20+23+40</m:t>
                    </m:r>
                  </m:num>
                  <m:den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5</m:t>
                    </m:r>
                  </m:den>
                </m:f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23 ms</m:t>
                </m:r>
              </m:oMath>
            </m:oMathPara>
          </w:p>
          <w:p w14:paraId="3ACD76BB" w14:textId="77777777" w:rsidR="00B07FAF" w:rsidRPr="00D708DF" w:rsidRDefault="00B07FAF" w:rsidP="00B07FAF">
            <w:pPr>
              <w:bidi/>
              <w:jc w:val="both"/>
              <w:rPr>
                <w:rFonts w:cs="B Nazanin"/>
                <w:sz w:val="16"/>
                <w:szCs w:val="16"/>
                <w:rtl/>
                <w:lang w:bidi="fa-IR"/>
              </w:rPr>
            </w:pPr>
          </w:p>
          <w:p w14:paraId="07368168" w14:textId="08641D14" w:rsidR="00BC51C0" w:rsidRPr="00BC51C0" w:rsidRDefault="00BC51C0" w:rsidP="00BC51C0">
            <w:pPr>
              <w:jc w:val="center"/>
              <w:rPr>
                <w:rFonts w:ascii="Nyala" w:hAnsi="Nyala"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297C1721" wp14:editId="25DC429E">
                      <wp:simplePos x="0" y="0"/>
                      <wp:positionH relativeFrom="column">
                        <wp:posOffset>5311775</wp:posOffset>
                      </wp:positionH>
                      <wp:positionV relativeFrom="paragraph">
                        <wp:posOffset>339725</wp:posOffset>
                      </wp:positionV>
                      <wp:extent cx="388620" cy="251460"/>
                      <wp:effectExtent l="0" t="0" r="0" b="0"/>
                      <wp:wrapNone/>
                      <wp:docPr id="22" name="Text Box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DA9BE3" w14:textId="77777777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61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7C1721" id="Text Box 22" o:spid="_x0000_s1041" type="#_x0000_t202" style="position:absolute;left:0;text-align:left;margin-left:418.25pt;margin-top:26.75pt;width:30.6pt;height:19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" filled="f" stroked="f" strokeweight=".5pt">
                      <v:textbox>
                        <w:txbxContent>
                          <w:p w14:paraId="64DA9BE3" w14:textId="77777777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61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2EDFB300" wp14:editId="674FF9B4">
                      <wp:simplePos x="0" y="0"/>
                      <wp:positionH relativeFrom="column">
                        <wp:posOffset>2762250</wp:posOffset>
                      </wp:positionH>
                      <wp:positionV relativeFrom="paragraph">
                        <wp:posOffset>339725</wp:posOffset>
                      </wp:positionV>
                      <wp:extent cx="388620" cy="251460"/>
                      <wp:effectExtent l="0" t="0" r="0" b="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D57540" w14:textId="089468EC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32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DFB300" id="Text Box 15" o:spid="_x0000_s1042" type="#_x0000_t202" style="position:absolute;left:0;text-align:left;margin-left:217.5pt;margin-top:26.75pt;width:30.6pt;height:19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" filled="f" stroked="f" strokeweight=".5pt">
                      <v:textbox>
                        <w:txbxContent>
                          <w:p w14:paraId="6FD57540" w14:textId="089468EC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32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5FE4AA0" wp14:editId="097A7364">
                      <wp:simplePos x="0" y="0"/>
                      <wp:positionH relativeFrom="column">
                        <wp:posOffset>1663065</wp:posOffset>
                      </wp:positionH>
                      <wp:positionV relativeFrom="paragraph">
                        <wp:posOffset>342900</wp:posOffset>
                      </wp:positionV>
                      <wp:extent cx="388620" cy="251460"/>
                      <wp:effectExtent l="0" t="0" r="0" b="0"/>
                      <wp:wrapNone/>
                      <wp:docPr id="16" name="Text Box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001DC6" w14:textId="7328AD47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2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E4AA0" id="Text Box 16" o:spid="_x0000_s1043" type="#_x0000_t202" style="position:absolute;left:0;text-align:left;margin-left:130.95pt;margin-top:27pt;width:30.6pt;height:19.8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" filled="f" stroked="f" strokeweight=".5pt">
                      <v:textbox>
                        <w:txbxContent>
                          <w:p w14:paraId="6B001DC6" w14:textId="7328AD47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7C1044B" wp14:editId="11782355">
                      <wp:simplePos x="0" y="0"/>
                      <wp:positionH relativeFrom="column">
                        <wp:posOffset>749935</wp:posOffset>
                      </wp:positionH>
                      <wp:positionV relativeFrom="paragraph">
                        <wp:posOffset>344805</wp:posOffset>
                      </wp:positionV>
                      <wp:extent cx="388620" cy="251460"/>
                      <wp:effectExtent l="0" t="0" r="0" b="0"/>
                      <wp:wrapNone/>
                      <wp:docPr id="17" name="Text Box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8319B4" w14:textId="12E3DB97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7C1044B" id="Text Box 17" o:spid="_x0000_s1044" type="#_x0000_t202" style="position:absolute;left:0;text-align:left;margin-left:59.05pt;margin-top:27.15pt;width:30.6pt;height:19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" filled="f" stroked="f" strokeweight=".5pt">
                      <v:textbox>
                        <w:txbxContent>
                          <w:p w14:paraId="7E8319B4" w14:textId="12E3DB97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E2F9DCF" wp14:editId="032BC1B4">
                      <wp:simplePos x="0" y="0"/>
                      <wp:positionH relativeFrom="column">
                        <wp:posOffset>107950</wp:posOffset>
                      </wp:positionH>
                      <wp:positionV relativeFrom="paragraph">
                        <wp:posOffset>345440</wp:posOffset>
                      </wp:positionV>
                      <wp:extent cx="388620" cy="251460"/>
                      <wp:effectExtent l="0" t="0" r="0" b="0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67E1A6F" w14:textId="47C85FE4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E2F9DCF" id="Text Box 18" o:spid="_x0000_s1045" type="#_x0000_t202" style="position:absolute;left:0;text-align:left;margin-left:8.5pt;margin-top:27.2pt;width:30.6pt;height:19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" filled="f" stroked="f" strokeweight=".5pt">
                      <v:textbox>
                        <w:txbxContent>
                          <w:p w14:paraId="067E1A6F" w14:textId="47C85FE4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3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3FD05473" wp14:editId="22C20E3C">
                      <wp:simplePos x="0" y="0"/>
                      <wp:positionH relativeFrom="column">
                        <wp:posOffset>-107950</wp:posOffset>
                      </wp:positionH>
                      <wp:positionV relativeFrom="paragraph">
                        <wp:posOffset>342265</wp:posOffset>
                      </wp:positionV>
                      <wp:extent cx="259080" cy="251460"/>
                      <wp:effectExtent l="0" t="0" r="0" b="0"/>
                      <wp:wrapNone/>
                      <wp:docPr id="19" name="Text Box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908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2035BD0" w14:textId="77777777" w:rsidR="00BC51C0" w:rsidRPr="00BC51C0" w:rsidRDefault="00BC51C0" w:rsidP="00BC51C0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D05473" id="Text Box 19" o:spid="_x0000_s1046" type="#_x0000_t202" style="position:absolute;left:0;text-align:left;margin-left:-8.5pt;margin-top:26.95pt;width:20.4pt;height:19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" filled="f" stroked="f" strokeweight=".5pt">
                      <v:textbox>
                        <w:txbxContent>
                          <w:p w14:paraId="02035BD0" w14:textId="77777777" w:rsidR="00BC51C0" w:rsidRPr="00BC51C0" w:rsidRDefault="00BC51C0" w:rsidP="00BC51C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Nyala" w:hAnsi="Nyala" w:cs="B Nazanin"/>
                <w:b/>
                <w:bCs/>
                <w:sz w:val="24"/>
                <w:szCs w:val="24"/>
                <w:lang w:bidi="fa-IR"/>
              </w:rPr>
              <w:t>SJF</w:t>
            </w:r>
          </w:p>
          <w:tbl>
            <w:tblPr>
              <w:tblStyle w:val="TableGrid"/>
              <w:bidiVisual/>
              <w:tblW w:w="8640" w:type="dxa"/>
              <w:jc w:val="center"/>
              <w:tblBorders>
                <w:top w:val="single" w:sz="18" w:space="0" w:color="auto"/>
                <w:left w:val="single" w:sz="18" w:space="0" w:color="auto"/>
                <w:bottom w:val="single" w:sz="18" w:space="0" w:color="auto"/>
                <w:right w:val="single" w:sz="18" w:space="0" w:color="auto"/>
                <w:insideH w:val="single" w:sz="18" w:space="0" w:color="auto"/>
                <w:insideV w:val="single" w:sz="18" w:space="0" w:color="auto"/>
              </w:tblBorders>
              <w:tblLook w:val="04A0" w:firstRow="1" w:lastRow="0" w:firstColumn="1" w:lastColumn="0" w:noHBand="0" w:noVBand="1"/>
            </w:tblPr>
            <w:tblGrid>
              <w:gridCol w:w="4029"/>
              <w:gridCol w:w="1727"/>
              <w:gridCol w:w="1439"/>
              <w:gridCol w:w="1007"/>
              <w:gridCol w:w="438"/>
            </w:tblGrid>
            <w:tr w:rsidR="00BC51C0" w14:paraId="3B89C1E1" w14:textId="77777777" w:rsidTr="00BC51C0">
              <w:trPr>
                <w:jc w:val="center"/>
              </w:trPr>
              <w:tc>
                <w:tcPr>
                  <w:tcW w:w="4032" w:type="dxa"/>
                  <w:vAlign w:val="center"/>
                </w:tcPr>
                <w:p w14:paraId="6A7474D0" w14:textId="3B25323B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2</w:t>
                  </w:r>
                </w:p>
              </w:tc>
              <w:tc>
                <w:tcPr>
                  <w:tcW w:w="1728" w:type="dxa"/>
                  <w:vAlign w:val="center"/>
                </w:tcPr>
                <w:p w14:paraId="10B22E80" w14:textId="3A3AC695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5</w:t>
                  </w:r>
                </w:p>
              </w:tc>
              <w:tc>
                <w:tcPr>
                  <w:tcW w:w="1440" w:type="dxa"/>
                  <w:vAlign w:val="center"/>
                </w:tcPr>
                <w:p w14:paraId="1EAE9D4C" w14:textId="0A790EF7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1</w:t>
                  </w:r>
                </w:p>
              </w:tc>
              <w:tc>
                <w:tcPr>
                  <w:tcW w:w="1008" w:type="dxa"/>
                  <w:vAlign w:val="center"/>
                </w:tcPr>
                <w:p w14:paraId="2BD53A50" w14:textId="131C7A07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4</w:t>
                  </w:r>
                </w:p>
              </w:tc>
              <w:tc>
                <w:tcPr>
                  <w:tcW w:w="432" w:type="dxa"/>
                  <w:vAlign w:val="center"/>
                </w:tcPr>
                <w:p w14:paraId="2E2AD067" w14:textId="38789F1A" w:rsidR="00BC51C0" w:rsidRPr="00BC51C0" w:rsidRDefault="00BC51C0" w:rsidP="00BC51C0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3</w:t>
                  </w:r>
                </w:p>
              </w:tc>
            </w:tr>
          </w:tbl>
          <w:p w14:paraId="220AE1F1" w14:textId="26F17FB5" w:rsidR="00BC51C0" w:rsidRDefault="00BC51C0" w:rsidP="00BC51C0">
            <w:pPr>
              <w:bidi/>
              <w:jc w:val="both"/>
              <w:rPr>
                <w:rFonts w:cs="B Nazanin"/>
                <w:sz w:val="24"/>
                <w:szCs w:val="24"/>
                <w:lang w:bidi="fa-IR"/>
              </w:rPr>
            </w:pPr>
          </w:p>
          <w:p w14:paraId="080572DD" w14:textId="6E33FC8D" w:rsidR="00BC51C0" w:rsidRPr="00B07FAF" w:rsidRDefault="00BC51C0" w:rsidP="00BC51C0">
            <w:pPr>
              <w:bidi/>
              <w:jc w:val="both"/>
              <w:rPr>
                <w:rFonts w:cs="B Nazanin"/>
                <w:sz w:val="16"/>
                <w:szCs w:val="16"/>
                <w:lang w:bidi="fa-IR"/>
              </w:rPr>
            </w:pPr>
          </w:p>
          <w:p w14:paraId="669D5396" w14:textId="603F2DC1" w:rsidR="00B07FAF" w:rsidRPr="00B07FAF" w:rsidRDefault="00D314BA" w:rsidP="00B07FAF">
            <w:pPr>
              <w:jc w:val="both"/>
              <w:rPr>
                <w:rFonts w:cs="B Nazanin"/>
                <w:i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sSub>
                      <m:sSubPr>
                        <m:ctrlPr>
                          <w:rPr>
                            <w:rFonts w:ascii="Cambria Math" w:hAnsi="Cambria Math" w:cs="B Nazanin"/>
                            <w:i/>
                            <w:sz w:val="24"/>
                            <w:szCs w:val="24"/>
                            <w:lang w:bidi="fa-IR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 w:cs="B Nazanin"/>
                            <w:sz w:val="24"/>
                            <w:szCs w:val="24"/>
                            <w:lang w:bidi="fa-IR"/>
                          </w:rPr>
                          <m:t>waiting</m:t>
                        </m:r>
                      </m:sub>
                    </m:sSub>
                  </m:e>
                  <m:sub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SJF</m:t>
                    </m:r>
                  </m:sub>
                  <m:sup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AVERAGE</m:t>
                    </m:r>
                  </m:sup>
                </m:sSubSup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10+32+0+3+20</m:t>
                    </m:r>
                  </m:num>
                  <m:den>
                    <m:r>
                      <w:rPr>
                        <w:rFonts w:ascii="Cambria Math" w:hAnsi="Cambria Math" w:cs="B Nazanin"/>
                        <w:sz w:val="24"/>
                        <w:szCs w:val="24"/>
                        <w:lang w:bidi="fa-IR"/>
                      </w:rPr>
                      <m:t>5</m:t>
                    </m:r>
                  </m:den>
                </m:f>
                <m:r>
                  <w:rPr>
                    <w:rFonts w:ascii="Cambria Math" w:hAnsi="Cambria Math" w:cs="B Nazanin"/>
                    <w:sz w:val="24"/>
                    <w:szCs w:val="24"/>
                    <w:lang w:bidi="fa-IR"/>
                  </w:rPr>
                  <m:t>=13 ms</m:t>
                </m:r>
              </m:oMath>
            </m:oMathPara>
          </w:p>
          <w:p w14:paraId="2A1F98AA" w14:textId="77777777" w:rsidR="00BC51C0" w:rsidRPr="00B07FAF" w:rsidRDefault="00BC51C0" w:rsidP="00BC51C0">
            <w:pPr>
              <w:bidi/>
              <w:jc w:val="both"/>
              <w:rPr>
                <w:rFonts w:cs="B Nazanin"/>
                <w:sz w:val="16"/>
                <w:szCs w:val="16"/>
                <w:lang w:bidi="fa-IR"/>
              </w:rPr>
            </w:pPr>
          </w:p>
          <w:p w14:paraId="196A89C8" w14:textId="16A70EAA" w:rsidR="00BC51C0" w:rsidRPr="00EA16A4" w:rsidRDefault="00B07FAF" w:rsidP="00BC51C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این ترتیب مشاهده می‌شود که الگوریتم </w:t>
            </w:r>
            <w:r w:rsidRPr="00B07FAF">
              <w:rPr>
                <w:rFonts w:ascii="Nyala" w:hAnsi="Nyala" w:cs="B Nazanin"/>
                <w:sz w:val="24"/>
                <w:szCs w:val="24"/>
                <w:lang w:bidi="fa-IR"/>
              </w:rPr>
              <w:t>SJF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دارای کمترین میانگین زمان انتظار است.</w:t>
            </w:r>
          </w:p>
        </w:tc>
      </w:tr>
      <w:tr w:rsidR="00CD4B58" w:rsidRPr="000308EC" w14:paraId="7864C116" w14:textId="77777777" w:rsidTr="00754B0F">
        <w:tc>
          <w:tcPr>
            <w:tcW w:w="443" w:type="dxa"/>
          </w:tcPr>
          <w:p w14:paraId="418C7108" w14:textId="239E0FE6" w:rsidR="00CD4B58" w:rsidRPr="001869E0" w:rsidRDefault="00CD4B58" w:rsidP="00CD4B58">
            <w:pPr>
              <w:bidi/>
              <w:jc w:val="right"/>
              <w:rPr>
                <w:rFonts w:cs="B Yekan"/>
                <w:color w:val="FF0000"/>
                <w:sz w:val="24"/>
                <w:szCs w:val="24"/>
                <w:rtl/>
                <w:lang w:bidi="fa-IR"/>
              </w:rPr>
            </w:pPr>
            <w:r w:rsidRPr="001869E0">
              <w:rPr>
                <w:rFonts w:cs="B Yekan" w:hint="cs"/>
                <w:color w:val="FF0000"/>
                <w:sz w:val="24"/>
                <w:szCs w:val="24"/>
                <w:rtl/>
                <w:lang w:bidi="fa-IR"/>
              </w:rPr>
              <w:t>6)</w:t>
            </w:r>
          </w:p>
        </w:tc>
        <w:tc>
          <w:tcPr>
            <w:tcW w:w="8917" w:type="dxa"/>
            <w:vAlign w:val="center"/>
          </w:tcPr>
          <w:p w14:paraId="74DB43EA" w14:textId="5A241D8B" w:rsidR="00D708DF" w:rsidRDefault="00D708DF" w:rsidP="00CD4B58">
            <w:pPr>
              <w:bidi/>
              <w:jc w:val="both"/>
              <w:rPr>
                <w:rFonts w:ascii="Nyal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نمودار اجرای </w:t>
            </w:r>
            <w:proofErr w:type="spellStart"/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>فرایندها</w:t>
            </w:r>
            <w:proofErr w:type="spellEnd"/>
            <w:r>
              <w:rPr>
                <w:rFonts w:ascii="Nyala" w:hAnsi="Nyala" w:cs="B Nazanin" w:hint="cs"/>
                <w:sz w:val="24"/>
                <w:szCs w:val="24"/>
                <w:rtl/>
                <w:lang w:bidi="fa-IR"/>
              </w:rPr>
              <w:t xml:space="preserve"> به شکل زیر است:</w:t>
            </w:r>
          </w:p>
          <w:p w14:paraId="42596DA0" w14:textId="783999CD" w:rsidR="00D708DF" w:rsidRPr="00D708DF" w:rsidRDefault="00D708DF" w:rsidP="00D708DF">
            <w:pPr>
              <w:bidi/>
              <w:jc w:val="both"/>
              <w:rPr>
                <w:rFonts w:ascii="Nyala" w:hAnsi="Nyala" w:cs="B Nazanin"/>
                <w:sz w:val="16"/>
                <w:szCs w:val="16"/>
                <w:rtl/>
                <w:lang w:bidi="fa-IR"/>
              </w:rPr>
            </w:pPr>
            <w:r w:rsidRPr="00BC51C0">
              <w:rPr>
                <w:rFonts w:ascii="Nyala" w:hAnsi="Nyala" w:cs="B Nazanin"/>
                <w:noProof/>
                <w:sz w:val="24"/>
                <w:szCs w:val="24"/>
                <w:lang w:bidi="fa-IR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3093BC3B" wp14:editId="06E335EA">
                      <wp:simplePos x="0" y="0"/>
                      <wp:positionH relativeFrom="column">
                        <wp:posOffset>5253990</wp:posOffset>
                      </wp:positionH>
                      <wp:positionV relativeFrom="paragraph">
                        <wp:posOffset>335915</wp:posOffset>
                      </wp:positionV>
                      <wp:extent cx="388620" cy="251460"/>
                      <wp:effectExtent l="0" t="0" r="0" b="0"/>
                      <wp:wrapNone/>
                      <wp:docPr id="46" name="Text Box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88620" cy="2514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F346D47" w14:textId="62FE729E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9</m:t>
                                      </m:r>
                                    </m:oMath>
                                  </m:oMathPara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093BC3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6" o:spid="_x0000_s1047" type="#_x0000_t202" style="position:absolute;left:0;text-align:left;margin-left:413.7pt;margin-top:26.45pt;width:30.6pt;height:19.8pt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" filled="f" stroked="f" strokeweight=".5pt">
                      <v:textbox>
                        <w:txbxContent>
                          <w:p w14:paraId="6F346D47" w14:textId="62FE729E" w:rsidR="00D708DF" w:rsidRPr="00BC51C0" w:rsidRDefault="00D708DF" w:rsidP="00D708DF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9</m:t>
                                </m:r>
                              </m:oMath>
                            </m:oMathPara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tbl>
            <w:tblPr>
              <w:tblStyle w:val="TableGrid"/>
              <w:bidiVisual/>
              <w:tblW w:w="8477" w:type="dxa"/>
              <w:jc w:val="center"/>
              <w:tblBorders>
                <w:top w:val="single" w:sz="18" w:space="0" w:color="auto"/>
                <w:left w:val="single" w:sz="18" w:space="0" w:color="auto"/>
                <w:bottom w:val="single" w:sz="18" w:space="0" w:color="auto"/>
                <w:right w:val="single" w:sz="18" w:space="0" w:color="auto"/>
                <w:insideH w:val="single" w:sz="18" w:space="0" w:color="auto"/>
                <w:insideV w:val="single" w:sz="18" w:space="0" w:color="auto"/>
              </w:tblBorders>
              <w:tblLook w:val="04A0" w:firstRow="1" w:lastRow="0" w:firstColumn="1" w:lastColumn="0" w:noHBand="0" w:noVBand="1"/>
            </w:tblPr>
            <w:tblGrid>
              <w:gridCol w:w="893"/>
              <w:gridCol w:w="449"/>
              <w:gridCol w:w="445"/>
              <w:gridCol w:w="448"/>
              <w:gridCol w:w="445"/>
              <w:gridCol w:w="448"/>
              <w:gridCol w:w="446"/>
              <w:gridCol w:w="445"/>
              <w:gridCol w:w="446"/>
              <w:gridCol w:w="445"/>
              <w:gridCol w:w="446"/>
              <w:gridCol w:w="446"/>
              <w:gridCol w:w="445"/>
              <w:gridCol w:w="446"/>
              <w:gridCol w:w="445"/>
              <w:gridCol w:w="446"/>
              <w:gridCol w:w="893"/>
            </w:tblGrid>
            <w:tr w:rsidR="00D708DF" w14:paraId="66422F37" w14:textId="77777777" w:rsidTr="00D708DF">
              <w:trPr>
                <w:jc w:val="center"/>
              </w:trPr>
              <w:tc>
                <w:tcPr>
                  <w:tcW w:w="893" w:type="dxa"/>
                  <w:vAlign w:val="center"/>
                </w:tcPr>
                <w:p w14:paraId="5A390461" w14:textId="6C86C234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7504" behindDoc="0" locked="0" layoutInCell="1" allowOverlap="1" wp14:anchorId="51D1B2FE" wp14:editId="21DD0EC1">
                            <wp:simplePos x="0" y="0"/>
                            <wp:positionH relativeFrom="column">
                              <wp:posOffset>-267335</wp:posOffset>
                            </wp:positionH>
                            <wp:positionV relativeFrom="paragraph">
                              <wp:posOffset>15430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45" name="Text Box 4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078F0C8" w14:textId="3C1E3DC4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7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1D1B2FE" id="Text Box 45" o:spid="_x0000_s1048" type="#_x0000_t202" style="position:absolute;left:0;text-align:left;margin-left:-21.05pt;margin-top:12.15pt;width:30.6pt;height:19.8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" filled="f" stroked="f" strokeweight=".5pt">
                            <v:textbox>
                              <w:txbxContent>
                                <w:p w14:paraId="4078F0C8" w14:textId="3C1E3DC4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7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1</w:t>
                  </w:r>
                </w:p>
              </w:tc>
              <w:tc>
                <w:tcPr>
                  <w:tcW w:w="449" w:type="dxa"/>
                  <w:vAlign w:val="center"/>
                </w:tcPr>
                <w:p w14:paraId="7B0DA9D4" w14:textId="003C4F5E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5456" behindDoc="0" locked="0" layoutInCell="1" allowOverlap="1" wp14:anchorId="5C59B25F" wp14:editId="3C7190FD">
                            <wp:simplePos x="0" y="0"/>
                            <wp:positionH relativeFrom="column">
                              <wp:posOffset>-262255</wp:posOffset>
                            </wp:positionH>
                            <wp:positionV relativeFrom="paragraph">
                              <wp:posOffset>15303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44" name="Text Box 4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87A34CE" w14:textId="15D5A71E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6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C59B25F" id="Text Box 44" o:spid="_x0000_s1049" type="#_x0000_t202" style="position:absolute;left:0;text-align:left;margin-left:-20.65pt;margin-top:12.05pt;width:30.6pt;height:19.8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" filled="f" stroked="f" strokeweight=".5pt">
                            <v:textbox>
                              <w:txbxContent>
                                <w:p w14:paraId="587A34CE" w14:textId="15D5A71E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6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4</w:t>
                  </w:r>
                </w:p>
              </w:tc>
              <w:tc>
                <w:tcPr>
                  <w:tcW w:w="445" w:type="dxa"/>
                  <w:vAlign w:val="center"/>
                </w:tcPr>
                <w:p w14:paraId="74664455" w14:textId="320FA1FF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3408" behindDoc="0" locked="0" layoutInCell="1" allowOverlap="1" wp14:anchorId="3ADF7AF4" wp14:editId="672827ED">
                            <wp:simplePos x="0" y="0"/>
                            <wp:positionH relativeFrom="column">
                              <wp:posOffset>-26670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43" name="Text Box 4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E352E99" w14:textId="09172885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5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ADF7AF4" id="Text Box 43" o:spid="_x0000_s1050" type="#_x0000_t202" style="position:absolute;left:0;text-align:left;margin-left:-21pt;margin-top:12.55pt;width:30.6pt;height:19.8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" filled="f" stroked="f" strokeweight=".5pt">
                            <v:textbox>
                              <w:txbxContent>
                                <w:p w14:paraId="6E352E99" w14:textId="09172885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5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1</w:t>
                  </w:r>
                </w:p>
              </w:tc>
              <w:tc>
                <w:tcPr>
                  <w:tcW w:w="448" w:type="dxa"/>
                  <w:vAlign w:val="center"/>
                </w:tcPr>
                <w:p w14:paraId="2365618B" w14:textId="368E4160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9312" behindDoc="0" locked="0" layoutInCell="1" allowOverlap="1" wp14:anchorId="38239E46" wp14:editId="5D1D8EAA">
                            <wp:simplePos x="0" y="0"/>
                            <wp:positionH relativeFrom="column">
                              <wp:posOffset>-262255</wp:posOffset>
                            </wp:positionH>
                            <wp:positionV relativeFrom="paragraph">
                              <wp:posOffset>15430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41" name="Text Box 4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031D3682" w14:textId="058BF938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4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8239E46" id="Text Box 41" o:spid="_x0000_s1051" type="#_x0000_t202" style="position:absolute;left:0;text-align:left;margin-left:-20.65pt;margin-top:12.15pt;width:30.6pt;height:19.8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" filled="f" stroked="f" strokeweight=".5pt">
                            <v:textbox>
                              <w:txbxContent>
                                <w:p w14:paraId="031D3682" w14:textId="058BF938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4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4</w:t>
                  </w:r>
                </w:p>
              </w:tc>
              <w:tc>
                <w:tcPr>
                  <w:tcW w:w="445" w:type="dxa"/>
                  <w:vAlign w:val="center"/>
                </w:tcPr>
                <w:p w14:paraId="677754AE" w14:textId="3D68C387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7264" behindDoc="0" locked="0" layoutInCell="1" allowOverlap="1" wp14:anchorId="4BE82AAA" wp14:editId="6569F742">
                            <wp:simplePos x="0" y="0"/>
                            <wp:positionH relativeFrom="column">
                              <wp:posOffset>-262255</wp:posOffset>
                            </wp:positionH>
                            <wp:positionV relativeFrom="paragraph">
                              <wp:posOffset>158750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40" name="Text Box 4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14C1C07" w14:textId="7C4F23CC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3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BE82AAA" id="Text Box 40" o:spid="_x0000_s1052" type="#_x0000_t202" style="position:absolute;left:0;text-align:left;margin-left:-20.65pt;margin-top:12.5pt;width:30.6pt;height:19.8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" filled="f" stroked="f" strokeweight=".5pt">
                            <v:textbox>
                              <w:txbxContent>
                                <w:p w14:paraId="714C1C07" w14:textId="7C4F23CC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3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1</w:t>
                  </w:r>
                </w:p>
              </w:tc>
              <w:tc>
                <w:tcPr>
                  <w:tcW w:w="448" w:type="dxa"/>
                  <w:vAlign w:val="center"/>
                </w:tcPr>
                <w:p w14:paraId="342C23DD" w14:textId="6C159511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5216" behindDoc="0" locked="0" layoutInCell="1" allowOverlap="1" wp14:anchorId="14273896" wp14:editId="59A62DA0">
                            <wp:simplePos x="0" y="0"/>
                            <wp:positionH relativeFrom="column">
                              <wp:posOffset>-262890</wp:posOffset>
                            </wp:positionH>
                            <wp:positionV relativeFrom="paragraph">
                              <wp:posOffset>15430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9" name="Text Box 3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04897093" w14:textId="16630F3C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2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4273896" id="Text Box 39" o:spid="_x0000_s1053" type="#_x0000_t202" style="position:absolute;left:0;text-align:left;margin-left:-20.7pt;margin-top:12.15pt;width:30.6pt;height:19.8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" filled="f" stroked="f" strokeweight=".5pt">
                            <v:textbox>
                              <w:txbxContent>
                                <w:p w14:paraId="04897093" w14:textId="16630F3C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2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4</w:t>
                  </w:r>
                </w:p>
              </w:tc>
              <w:tc>
                <w:tcPr>
                  <w:tcW w:w="446" w:type="dxa"/>
                  <w:vAlign w:val="center"/>
                </w:tcPr>
                <w:p w14:paraId="044607DB" w14:textId="5CF5D5FE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3168" behindDoc="0" locked="0" layoutInCell="1" allowOverlap="1" wp14:anchorId="77352DB5" wp14:editId="107456C2">
                            <wp:simplePos x="0" y="0"/>
                            <wp:positionH relativeFrom="column">
                              <wp:posOffset>-259715</wp:posOffset>
                            </wp:positionH>
                            <wp:positionV relativeFrom="paragraph">
                              <wp:posOffset>15557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8" name="Text Box 3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1692DD8" w14:textId="167AEAAB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1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7352DB5" id="Text Box 38" o:spid="_x0000_s1054" type="#_x0000_t202" style="position:absolute;left:0;text-align:left;margin-left:-20.45pt;margin-top:12.25pt;width:30.6pt;height:19.8pt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" filled="f" stroked="f" strokeweight=".5pt">
                            <v:textbox>
                              <w:txbxContent>
                                <w:p w14:paraId="21692DD8" w14:textId="167AEAAB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1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3</w:t>
                  </w:r>
                </w:p>
              </w:tc>
              <w:tc>
                <w:tcPr>
                  <w:tcW w:w="445" w:type="dxa"/>
                  <w:vAlign w:val="center"/>
                </w:tcPr>
                <w:p w14:paraId="53421268" w14:textId="6ABCE8F9" w:rsidR="00D708DF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81120" behindDoc="0" locked="0" layoutInCell="1" allowOverlap="1" wp14:anchorId="0DAAA018" wp14:editId="6CB5641E">
                            <wp:simplePos x="0" y="0"/>
                            <wp:positionH relativeFrom="column">
                              <wp:posOffset>-266065</wp:posOffset>
                            </wp:positionH>
                            <wp:positionV relativeFrom="paragraph">
                              <wp:posOffset>15557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7" name="Text Box 3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8E4733E" w14:textId="137C44D4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10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DAAA018" id="Text Box 37" o:spid="_x0000_s1055" type="#_x0000_t202" style="position:absolute;left:0;text-align:left;margin-left:-20.95pt;margin-top:12.25pt;width:30.6pt;height:19.8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" filled="f" stroked="f" strokeweight=".5pt">
                            <v:textbox>
                              <w:txbxContent>
                                <w:p w14:paraId="58E4733E" w14:textId="137C44D4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10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1</w:t>
                  </w:r>
                </w:p>
              </w:tc>
              <w:tc>
                <w:tcPr>
                  <w:tcW w:w="446" w:type="dxa"/>
                  <w:vAlign w:val="center"/>
                </w:tcPr>
                <w:p w14:paraId="69C332AB" w14:textId="743B2CFB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9072" behindDoc="0" locked="0" layoutInCell="1" allowOverlap="1" wp14:anchorId="1D35301F" wp14:editId="28F8407B">
                            <wp:simplePos x="0" y="0"/>
                            <wp:positionH relativeFrom="column">
                              <wp:posOffset>-267335</wp:posOffset>
                            </wp:positionH>
                            <wp:positionV relativeFrom="paragraph">
                              <wp:posOffset>157480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6" name="Text Box 36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0FC626E" w14:textId="4BFD7FD0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9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D35301F" id="Text Box 36" o:spid="_x0000_s1056" type="#_x0000_t202" style="position:absolute;left:0;text-align:left;margin-left:-21.05pt;margin-top:12.4pt;width:30.6pt;height:19.8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" filled="f" stroked="f" strokeweight=".5pt">
                            <v:textbox>
                              <w:txbxContent>
                                <w:p w14:paraId="50FC626E" w14:textId="4BFD7FD0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9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w:t>P3</w:t>
                  </w:r>
                </w:p>
              </w:tc>
              <w:tc>
                <w:tcPr>
                  <w:tcW w:w="445" w:type="dxa"/>
                  <w:vAlign w:val="center"/>
                </w:tcPr>
                <w:p w14:paraId="30BE720D" w14:textId="3DAC5964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2928" behindDoc="0" locked="0" layoutInCell="1" allowOverlap="1" wp14:anchorId="141A3C22" wp14:editId="4D818E16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12" name="Text Box 1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E4575F5" w14:textId="0CDBD5F0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8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41A3C22" id="Text Box 12" o:spid="_x0000_s1057" type="#_x0000_t202" style="position:absolute;left:0;text-align:left;margin-left:-20.5pt;margin-top:12.55pt;width:30.6pt;height:19.8pt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" filled="f" stroked="f" strokeweight=".5pt">
                            <v:textbox>
                              <w:txbxContent>
                                <w:p w14:paraId="4E4575F5" w14:textId="0CDBD5F0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8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1</w:t>
                  </w:r>
                </w:p>
              </w:tc>
              <w:tc>
                <w:tcPr>
                  <w:tcW w:w="446" w:type="dxa"/>
                  <w:vAlign w:val="center"/>
                </w:tcPr>
                <w:p w14:paraId="152A31B2" w14:textId="53B1169D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1904" behindDoc="0" locked="0" layoutInCell="1" allowOverlap="1" wp14:anchorId="7E34C27F" wp14:editId="4916808A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13" name="Text Box 1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9CB0541" w14:textId="742778D7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7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E34C27F" id="Text Box 13" o:spid="_x0000_s1058" type="#_x0000_t202" style="position:absolute;left:0;text-align:left;margin-left:-20.5pt;margin-top:12.55pt;width:30.6pt;height:19.8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" filled="f" stroked="f" strokeweight=".5pt">
                            <v:textbox>
                              <w:txbxContent>
                                <w:p w14:paraId="59CB0541" w14:textId="742778D7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7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3</w:t>
                  </w:r>
                </w:p>
              </w:tc>
              <w:tc>
                <w:tcPr>
                  <w:tcW w:w="446" w:type="dxa"/>
                  <w:vAlign w:val="center"/>
                </w:tcPr>
                <w:p w14:paraId="0EC12C65" w14:textId="004EB622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0880" behindDoc="0" locked="0" layoutInCell="1" allowOverlap="1" wp14:anchorId="7F4E1874" wp14:editId="720D10AD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20" name="Text Box 20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5C9572DE" w14:textId="1186D181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6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F4E1874" id="Text Box 20" o:spid="_x0000_s1059" type="#_x0000_t202" style="position:absolute;left:0;text-align:left;margin-left:-20.5pt;margin-top:12.55pt;width:30.6pt;height:19.8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" filled="f" stroked="f" strokeweight=".5pt">
                            <v:textbox>
                              <w:txbxContent>
                                <w:p w14:paraId="5C9572DE" w14:textId="1186D181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6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2</w:t>
                  </w:r>
                </w:p>
              </w:tc>
              <w:tc>
                <w:tcPr>
                  <w:tcW w:w="445" w:type="dxa"/>
                  <w:vAlign w:val="center"/>
                </w:tcPr>
                <w:p w14:paraId="23D0D10C" w14:textId="583455D8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69856" behindDoc="0" locked="0" layoutInCell="1" allowOverlap="1" wp14:anchorId="7A45A478" wp14:editId="5CC397E3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938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21" name="Text Box 2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C6489D5" w14:textId="4599FEC3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5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45A478" id="Text Box 21" o:spid="_x0000_s1060" type="#_x0000_t202" style="position:absolute;left:0;text-align:left;margin-left:-20.5pt;margin-top:12.55pt;width:30.6pt;height:19.8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" filled="f" stroked="f" strokeweight=".5pt">
                            <v:textbox>
                              <w:txbxContent>
                                <w:p w14:paraId="6C6489D5" w14:textId="4599FEC3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5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1</w:t>
                  </w:r>
                </w:p>
              </w:tc>
              <w:tc>
                <w:tcPr>
                  <w:tcW w:w="446" w:type="dxa"/>
                  <w:vAlign w:val="center"/>
                </w:tcPr>
                <w:p w14:paraId="1CF06F3C" w14:textId="34471C18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4976" behindDoc="0" locked="0" layoutInCell="1" allowOverlap="1" wp14:anchorId="5B232FAF" wp14:editId="6013359D">
                            <wp:simplePos x="0" y="0"/>
                            <wp:positionH relativeFrom="column">
                              <wp:posOffset>-255270</wp:posOffset>
                            </wp:positionH>
                            <wp:positionV relativeFrom="paragraph">
                              <wp:posOffset>158750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3" name="Text Box 3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20B61FE2" w14:textId="5AEFCB67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4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B232FAF" id="Text Box 33" o:spid="_x0000_s1061" type="#_x0000_t202" style="position:absolute;left:0;text-align:left;margin-left:-20.1pt;margin-top:12.5pt;width:30.6pt;height:19.8pt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" filled="f" stroked="f" strokeweight=".5pt">
                            <v:textbox>
                              <w:txbxContent>
                                <w:p w14:paraId="20B61FE2" w14:textId="5AEFCB67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4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2</w:t>
                  </w:r>
                </w:p>
              </w:tc>
              <w:tc>
                <w:tcPr>
                  <w:tcW w:w="445" w:type="dxa"/>
                  <w:vAlign w:val="center"/>
                </w:tcPr>
                <w:p w14:paraId="4EE81B46" w14:textId="2245207F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68832" behindDoc="0" locked="0" layoutInCell="1" allowOverlap="1" wp14:anchorId="56A6C8E3" wp14:editId="0A30C48F">
                            <wp:simplePos x="0" y="0"/>
                            <wp:positionH relativeFrom="column">
                              <wp:posOffset>-260350</wp:posOffset>
                            </wp:positionH>
                            <wp:positionV relativeFrom="paragraph">
                              <wp:posOffset>158115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2" name="Text Box 3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808B2C1" w14:textId="05DD5F87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3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56A6C8E3" id="Text Box 32" o:spid="_x0000_s1062" type="#_x0000_t202" style="position:absolute;left:0;text-align:left;margin-left:-20.5pt;margin-top:12.45pt;width:30.6pt;height:19.8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" filled="f" stroked="f" strokeweight=".5pt">
                            <v:textbox>
                              <w:txbxContent>
                                <w:p w14:paraId="6808B2C1" w14:textId="05DD5F87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3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</w:t>
                  </w:r>
                  <w:r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1</w:t>
                  </w:r>
                </w:p>
              </w:tc>
              <w:tc>
                <w:tcPr>
                  <w:tcW w:w="446" w:type="dxa"/>
                  <w:vAlign w:val="center"/>
                </w:tcPr>
                <w:p w14:paraId="396B3B66" w14:textId="34650387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77024" behindDoc="0" locked="0" layoutInCell="1" allowOverlap="1" wp14:anchorId="6A280C9B" wp14:editId="522E3669">
                            <wp:simplePos x="0" y="0"/>
                            <wp:positionH relativeFrom="column">
                              <wp:posOffset>-262890</wp:posOffset>
                            </wp:positionH>
                            <wp:positionV relativeFrom="paragraph">
                              <wp:posOffset>158750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35" name="Text Box 35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728A9883" w14:textId="642DD424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2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A280C9B" id="Text Box 35" o:spid="_x0000_s1063" type="#_x0000_t202" style="position:absolute;left:0;text-align:left;margin-left:-20.7pt;margin-top:12.5pt;width:30.6pt;height:19.8pt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" filled="f" stroked="f" strokeweight=".5pt">
                            <v:textbox>
                              <w:txbxContent>
                                <w:p w14:paraId="728A9883" w14:textId="642DD424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2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  <w:tc>
                <w:tcPr>
                  <w:tcW w:w="893" w:type="dxa"/>
                  <w:vAlign w:val="center"/>
                </w:tcPr>
                <w:p w14:paraId="61D29244" w14:textId="2D12A5F3" w:rsidR="00D708DF" w:rsidRPr="00BC51C0" w:rsidRDefault="00D708DF" w:rsidP="00D708DF">
                  <w:pPr>
                    <w:jc w:val="center"/>
                    <w:rPr>
                      <w:rFonts w:ascii="Nyala" w:hAnsi="Nyala" w:cs="B Nazanin"/>
                      <w:sz w:val="24"/>
                      <w:szCs w:val="24"/>
                      <w:rtl/>
                      <w:lang w:bidi="fa-IR"/>
                    </w:rPr>
                  </w:pPr>
                  <w:r w:rsidRPr="00BC51C0">
                    <w:rPr>
                      <w:rFonts w:ascii="Nyala" w:hAnsi="Nyala" w:cs="B Nazanin"/>
                      <w:noProof/>
                      <w:sz w:val="24"/>
                      <w:szCs w:val="24"/>
                      <w:lang w:bidi="fa-IR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91360" behindDoc="0" locked="0" layoutInCell="1" allowOverlap="1" wp14:anchorId="3B7AC348" wp14:editId="43713CA7">
                            <wp:simplePos x="0" y="0"/>
                            <wp:positionH relativeFrom="column">
                              <wp:posOffset>-266700</wp:posOffset>
                            </wp:positionH>
                            <wp:positionV relativeFrom="paragraph">
                              <wp:posOffset>158750</wp:posOffset>
                            </wp:positionV>
                            <wp:extent cx="388620" cy="251460"/>
                            <wp:effectExtent l="0" t="0" r="0" b="0"/>
                            <wp:wrapNone/>
                            <wp:docPr id="42" name="Text Box 42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88620" cy="2514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65E4858D" w14:textId="0D897CD3" w:rsidR="00D708DF" w:rsidRPr="00BC51C0" w:rsidRDefault="00D708DF" w:rsidP="00D708DF">
                                        <w:pPr>
                                          <w:jc w:val="center"/>
                                          <w:rPr>
                                            <w:sz w:val="24"/>
                                            <w:szCs w:val="24"/>
                                          </w:rPr>
                                        </w:pPr>
                                        <m:oMathPara>
                                          <m:oMath>
                                            <m:r>
                                              <w:rPr>
                                                <w:rFonts w:ascii="Cambria Math" w:hAnsi="Cambria Math"/>
                                                <w:sz w:val="24"/>
                                                <w:szCs w:val="24"/>
                                              </w:rPr>
                                              <m:t>0</m:t>
                                            </m:r>
                                          </m:oMath>
                                        </m:oMathPara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B7AC348" id="Text Box 42" o:spid="_x0000_s1064" type="#_x0000_t202" style="position:absolute;left:0;text-align:left;margin-left:-21pt;margin-top:12.5pt;width:30.6pt;height:19.8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" filled="f" stroked="f" strokeweight=".5pt">
                            <v:textbox>
                              <w:txbxContent>
                                <w:p w14:paraId="65E4858D" w14:textId="0D897CD3" w:rsidR="00D708DF" w:rsidRPr="00BC51C0" w:rsidRDefault="00D708DF" w:rsidP="00D708DF">
                                  <w:pPr>
                                    <w:jc w:val="center"/>
                                    <w:rPr>
                                      <w:sz w:val="24"/>
                                      <w:szCs w:val="24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24"/>
                                          <w:szCs w:val="24"/>
                                        </w:rPr>
                                        <m:t>0</m:t>
                                      </m:r>
                                    </m:oMath>
                                  </m:oMathPara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Pr="00BC51C0">
                    <w:rPr>
                      <w:rFonts w:ascii="Nyala" w:hAnsi="Nyala" w:cs="B Nazanin"/>
                      <w:sz w:val="24"/>
                      <w:szCs w:val="24"/>
                      <w:lang w:bidi="fa-IR"/>
                    </w:rPr>
                    <w:t>P1</w:t>
                  </w:r>
                </w:p>
              </w:tc>
            </w:tr>
          </w:tbl>
          <w:p w14:paraId="7352E5C4" w14:textId="3CC421DF" w:rsidR="00D708DF" w:rsidRDefault="00D708DF" w:rsidP="00D708DF">
            <w:pPr>
              <w:bidi/>
              <w:jc w:val="both"/>
              <w:rPr>
                <w:rFonts w:ascii="Nyala" w:hAnsi="Nyala" w:cs="B Nazanin"/>
                <w:sz w:val="24"/>
                <w:szCs w:val="24"/>
                <w:lang w:bidi="fa-IR"/>
              </w:rPr>
            </w:pPr>
          </w:p>
          <w:p w14:paraId="23B5E629" w14:textId="77777777" w:rsidR="00D708DF" w:rsidRPr="00D708DF" w:rsidRDefault="00D708DF" w:rsidP="00B07FAF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p w14:paraId="7F6A88D6" w14:textId="210DA66A" w:rsidR="00EE3F8E" w:rsidRDefault="00EE3F8E" w:rsidP="00D708DF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>به این ترتیب زمان اتمام همه‌ی فرایندها به دست می‌آید:</w:t>
            </w:r>
          </w:p>
          <w:p w14:paraId="5650D5C5" w14:textId="77777777" w:rsidR="00B07FAF" w:rsidRPr="00D708DF" w:rsidRDefault="00B07FAF" w:rsidP="00B07FAF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tbl>
            <w:tblPr>
              <w:tblStyle w:val="GridTable5Dark"/>
              <w:bidiVisual/>
              <w:tblW w:w="0" w:type="auto"/>
              <w:jc w:val="center"/>
              <w:tblLook w:val="0520" w:firstRow="1" w:lastRow="0" w:firstColumn="0" w:lastColumn="1" w:noHBand="0" w:noVBand="1"/>
            </w:tblPr>
            <w:tblGrid>
              <w:gridCol w:w="2304"/>
              <w:gridCol w:w="2304"/>
              <w:gridCol w:w="2304"/>
            </w:tblGrid>
            <w:tr w:rsidR="00D938A0" w14:paraId="4800DF2E" w14:textId="77777777" w:rsidTr="000533E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tcW w:w="2304" w:type="dxa"/>
                  <w:vAlign w:val="center"/>
                </w:tcPr>
                <w:p w14:paraId="202DD5A4" w14:textId="551532A2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زمان اتمام (</w:t>
                  </w:r>
                  <w:proofErr w:type="spellStart"/>
                  <w:r w:rsidR="00D708DF"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میلی‌ثانیه</w:t>
                  </w:r>
                  <w:proofErr w:type="spellEnd"/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)</w:t>
                  </w:r>
                </w:p>
              </w:tc>
              <w:tc>
                <w:tcPr>
                  <w:tcW w:w="2304" w:type="dxa"/>
                  <w:vAlign w:val="center"/>
                </w:tcPr>
                <w:p w14:paraId="1969A728" w14:textId="139F8F20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زمان ورود (</w:t>
                  </w:r>
                  <w:proofErr w:type="spellStart"/>
                  <w:r w:rsidR="00D708DF"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میلی‌ثانیه</w:t>
                  </w:r>
                  <w:proofErr w:type="spellEnd"/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)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053E7450" w14:textId="77B19225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فرایند</w:t>
                  </w:r>
                </w:p>
              </w:tc>
            </w:tr>
            <w:tr w:rsidR="00D938A0" w14:paraId="31FCCFE9" w14:textId="77777777" w:rsidTr="000533E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tcW w:w="2304" w:type="dxa"/>
                  <w:vAlign w:val="center"/>
                </w:tcPr>
                <w:p w14:paraId="647EB170" w14:textId="7F5D4668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19</w:t>
                  </w:r>
                </w:p>
              </w:tc>
              <w:tc>
                <w:tcPr>
                  <w:tcW w:w="2304" w:type="dxa"/>
                  <w:vAlign w:val="center"/>
                </w:tcPr>
                <w:p w14:paraId="6B6A0BB2" w14:textId="0EFAC960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0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5E4FAF16" w14:textId="57E4AABB" w:rsidR="00D938A0" w:rsidRP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b w:val="0"/>
                      <w:bCs w:val="0"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1</w:t>
                  </w:r>
                </w:p>
              </w:tc>
            </w:tr>
            <w:tr w:rsidR="00D938A0" w14:paraId="14A8053F" w14:textId="77777777" w:rsidTr="000533ED">
              <w:trPr>
                <w:jc w:val="center"/>
              </w:trPr>
              <w:tc>
                <w:tcPr>
                  <w:tcW w:w="2304" w:type="dxa"/>
                  <w:vAlign w:val="center"/>
                </w:tcPr>
                <w:p w14:paraId="4AC0ED38" w14:textId="5F56D116" w:rsidR="00D938A0" w:rsidRDefault="00D708DF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7</w:t>
                  </w:r>
                </w:p>
              </w:tc>
              <w:tc>
                <w:tcPr>
                  <w:tcW w:w="2304" w:type="dxa"/>
                  <w:vAlign w:val="center"/>
                </w:tcPr>
                <w:p w14:paraId="6659536F" w14:textId="460C0EF3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0BE2BE37" w14:textId="342EBA58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</w:tr>
            <w:tr w:rsidR="00D938A0" w14:paraId="76C0341C" w14:textId="77777777" w:rsidTr="000533E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tcW w:w="2304" w:type="dxa"/>
                  <w:vAlign w:val="center"/>
                </w:tcPr>
                <w:p w14:paraId="0CDDFD62" w14:textId="395557A9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1</w:t>
                  </w:r>
                  <w:r w:rsidR="00D708DF"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2</w:t>
                  </w:r>
                </w:p>
              </w:tc>
              <w:tc>
                <w:tcPr>
                  <w:tcW w:w="2304" w:type="dxa"/>
                  <w:vAlign w:val="center"/>
                </w:tcPr>
                <w:p w14:paraId="3B4E549F" w14:textId="57A662C5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5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47111E32" w14:textId="276366DE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3</w:t>
                  </w:r>
                </w:p>
              </w:tc>
            </w:tr>
            <w:tr w:rsidR="00D938A0" w14:paraId="36771BBD" w14:textId="77777777" w:rsidTr="000533ED">
              <w:trPr>
                <w:jc w:val="center"/>
              </w:trPr>
              <w:tc>
                <w:tcPr>
                  <w:tcW w:w="2304" w:type="dxa"/>
                  <w:vAlign w:val="center"/>
                </w:tcPr>
                <w:p w14:paraId="469C0F1B" w14:textId="5D7D5922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17</w:t>
                  </w:r>
                </w:p>
              </w:tc>
              <w:tc>
                <w:tcPr>
                  <w:tcW w:w="2304" w:type="dxa"/>
                  <w:vAlign w:val="center"/>
                </w:tcPr>
                <w:p w14:paraId="6BFC5F3D" w14:textId="0B21AABD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10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4BDE9E98" w14:textId="374F86E7" w:rsidR="00D938A0" w:rsidRDefault="00D938A0" w:rsidP="00D938A0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4</w:t>
                  </w:r>
                </w:p>
              </w:tc>
            </w:tr>
          </w:tbl>
          <w:p w14:paraId="23EE0974" w14:textId="77777777" w:rsidR="00B07FAF" w:rsidRPr="00D708DF" w:rsidRDefault="00B07FAF" w:rsidP="00EE3F8E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p w14:paraId="2BF39890" w14:textId="77777777" w:rsidR="00D708DF" w:rsidRDefault="00D708DF" w:rsidP="00B07FAF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</w:p>
          <w:p w14:paraId="7550B9C1" w14:textId="3B30A567" w:rsidR="00EE3F8E" w:rsidRDefault="00103D46" w:rsidP="00D708DF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lastRenderedPageBreak/>
              <w:t>زمان برگشت و زمان انتظار هر فرایند با استفاده از روابط زیر قابل محاسبه است:</w:t>
            </w:r>
          </w:p>
          <w:p w14:paraId="54463922" w14:textId="250AA997" w:rsidR="00D708DF" w:rsidRDefault="00D708DF" w:rsidP="00D708DF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tbl>
            <w:tblPr>
              <w:tblStyle w:val="TableGrid"/>
              <w:bidiVisual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345"/>
              <w:gridCol w:w="4346"/>
            </w:tblGrid>
            <w:tr w:rsidR="00D708DF" w14:paraId="7E7FBFE1" w14:textId="77777777" w:rsidTr="00D708DF">
              <w:tc>
                <w:tcPr>
                  <w:tcW w:w="4345" w:type="dxa"/>
                </w:tcPr>
                <w:p w14:paraId="597AA485" w14:textId="0D95003D" w:rsidR="00D708DF" w:rsidRPr="00D708DF" w:rsidRDefault="00D314BA" w:rsidP="00D708DF">
                  <w:pPr>
                    <w:jc w:val="both"/>
                    <w:rPr>
                      <w:rFonts w:ascii="Nyala" w:eastAsiaTheme="minorEastAsia" w:hAnsi="Nyala" w:cs="B Nazanin"/>
                      <w:iCs/>
                      <w:sz w:val="24"/>
                      <w:szCs w:val="24"/>
                      <w:rtl/>
                      <w:lang w:bidi="fa-IR"/>
                    </w:rPr>
                  </w:pPr>
                  <m:oMathPara>
                    <m:oMath>
                      <m:sSubSup>
                        <m:sSubSupPr>
                          <m:ctrlPr>
                            <w:rPr>
                              <w:rFonts w:ascii="Cambria Math" w:hAnsi="Cambria Math" w:cs="Calibri"/>
                              <w:i/>
                              <w:iCs/>
                              <w:sz w:val="24"/>
                              <w:szCs w:val="24"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waiting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Calibri"/>
                                  <w:i/>
                                  <w:iCs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Calibri"/>
                                  <w:sz w:val="24"/>
                                  <w:szCs w:val="24"/>
                                  <w:lang w:bidi="fa-IR"/>
                                </w:rPr>
                                <m:t>P</m:t>
                              </m:r>
                            </m:e>
                          </m:d>
                        </m:sup>
                      </m:sSubSup>
                      <m:r>
                        <w:rPr>
                          <w:rFonts w:ascii="Cambria Math" w:hAnsi="Cambria Math" w:cs="Calibri"/>
                          <w:sz w:val="24"/>
                          <w:szCs w:val="24"/>
                          <w:lang w:bidi="fa-IR"/>
                        </w:rPr>
                        <m:t>=</m:t>
                      </m:r>
                      <m:sSubSup>
                        <m:sSubSupPr>
                          <m:ctrlPr>
                            <w:rPr>
                              <w:rFonts w:ascii="Cambria Math" w:hAnsi="Cambria Math" w:cs="Calibri"/>
                              <w:i/>
                              <w:iCs/>
                              <w:sz w:val="24"/>
                              <w:szCs w:val="24"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urn arround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Calibri"/>
                                  <w:i/>
                                  <w:iCs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Calibri"/>
                                  <w:sz w:val="24"/>
                                  <w:szCs w:val="24"/>
                                  <w:lang w:bidi="fa-IR"/>
                                </w:rPr>
                                <m:t>P</m:t>
                              </m:r>
                            </m:e>
                          </m:d>
                        </m:sup>
                      </m:sSubSup>
                      <m:r>
                        <w:rPr>
                          <w:rFonts w:ascii="Cambria Math" w:hAnsi="Cambria Math" w:cs="Calibri"/>
                          <w:sz w:val="24"/>
                          <w:szCs w:val="24"/>
                          <w:lang w:bidi="fa-IR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Calibri"/>
                              <w:i/>
                              <w:iCs/>
                              <w:sz w:val="24"/>
                              <w:szCs w:val="24"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burst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Calibri"/>
                                  <w:i/>
                                  <w:iCs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Calibri"/>
                                  <w:sz w:val="24"/>
                                  <w:szCs w:val="24"/>
                                  <w:lang w:bidi="fa-IR"/>
                                </w:rPr>
                                <m:t>P</m:t>
                              </m:r>
                            </m:e>
                          </m:d>
                        </m:sup>
                      </m:sSubSup>
                    </m:oMath>
                  </m:oMathPara>
                </w:p>
              </w:tc>
              <w:tc>
                <w:tcPr>
                  <w:tcW w:w="4346" w:type="dxa"/>
                </w:tcPr>
                <w:p w14:paraId="51066C90" w14:textId="07DE2231" w:rsidR="00D708DF" w:rsidRPr="00D708DF" w:rsidRDefault="00D314BA" w:rsidP="00D708DF">
                  <w:pPr>
                    <w:jc w:val="both"/>
                    <w:rPr>
                      <w:rFonts w:ascii="Nyala" w:eastAsiaTheme="minorEastAsia" w:hAnsi="Nyala" w:cs="B Nazanin"/>
                      <w:iCs/>
                      <w:sz w:val="24"/>
                      <w:szCs w:val="24"/>
                      <w:rtl/>
                      <w:lang w:bidi="fa-IR"/>
                    </w:rPr>
                  </w:pPr>
                  <m:oMathPara>
                    <m:oMath>
                      <m:sSubSup>
                        <m:sSubSupPr>
                          <m:ctrlPr>
                            <w:rPr>
                              <w:rFonts w:ascii="Cambria Math" w:hAnsi="Cambria Math" w:cs="Calibri"/>
                              <w:i/>
                              <w:iCs/>
                              <w:sz w:val="24"/>
                              <w:szCs w:val="24"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urn arround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Calibri"/>
                                  <w:i/>
                                  <w:iCs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Calibri"/>
                                  <w:sz w:val="24"/>
                                  <w:szCs w:val="24"/>
                                  <w:lang w:bidi="fa-IR"/>
                                </w:rPr>
                                <m:t>P</m:t>
                              </m:r>
                            </m:e>
                          </m:d>
                        </m:sup>
                      </m:sSubSup>
                      <m:r>
                        <w:rPr>
                          <w:rFonts w:ascii="Cambria Math" w:hAnsi="Cambria Math" w:cs="Calibri"/>
                          <w:sz w:val="24"/>
                          <w:szCs w:val="24"/>
                          <w:lang w:bidi="fa-IR"/>
                        </w:rPr>
                        <m:t>=</m:t>
                      </m:r>
                      <m:sSubSup>
                        <m:sSubSupPr>
                          <m:ctrlPr>
                            <w:rPr>
                              <w:rFonts w:ascii="Cambria Math" w:hAnsi="Cambria Math" w:cs="Calibri"/>
                              <w:i/>
                              <w:iCs/>
                              <w:sz w:val="24"/>
                              <w:szCs w:val="24"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completion</m:t>
                          </m:r>
                        </m:sub>
                        <m:sup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(P)</m:t>
                          </m:r>
                        </m:sup>
                      </m:sSubSup>
                      <m:r>
                        <w:rPr>
                          <w:rFonts w:ascii="Cambria Math" w:hAnsi="Cambria Math" w:cs="Calibri"/>
                          <w:sz w:val="24"/>
                          <w:szCs w:val="24"/>
                          <w:lang w:bidi="fa-IR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Calibri"/>
                              <w:i/>
                              <w:iCs/>
                              <w:sz w:val="24"/>
                              <w:szCs w:val="24"/>
                              <w:lang w:bidi="fa-IR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arrival</m:t>
                          </m:r>
                        </m:sub>
                        <m:sup>
                          <m:r>
                            <w:rPr>
                              <w:rFonts w:ascii="Cambria Math" w:hAnsi="Cambria Math" w:cs="Calibri"/>
                              <w:sz w:val="24"/>
                              <w:szCs w:val="24"/>
                              <w:lang w:bidi="fa-IR"/>
                            </w:rPr>
                            <m:t>(P)</m:t>
                          </m:r>
                        </m:sup>
                      </m:sSubSup>
                    </m:oMath>
                  </m:oMathPara>
                </w:p>
              </w:tc>
            </w:tr>
          </w:tbl>
          <w:p w14:paraId="1621AC6B" w14:textId="77777777" w:rsidR="00B07FAF" w:rsidRPr="00B07FAF" w:rsidRDefault="00B07FAF" w:rsidP="00D938A0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p w14:paraId="25233BB5" w14:textId="24E03D25" w:rsidR="00D938A0" w:rsidRDefault="00B56B25" w:rsidP="00B07FAF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>با استفاده از روابط فوق، زمان برگشت و زمان انتظار همه‌ی فرایندها به دست می‌آید:</w:t>
            </w:r>
          </w:p>
          <w:p w14:paraId="499677BA" w14:textId="77777777" w:rsidR="00B07FAF" w:rsidRPr="00D708DF" w:rsidRDefault="00B07FAF" w:rsidP="00B07FAF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tbl>
            <w:tblPr>
              <w:tblStyle w:val="GridTable5Dark"/>
              <w:bidiVisual/>
              <w:tblW w:w="0" w:type="auto"/>
              <w:jc w:val="center"/>
              <w:tblLook w:val="0520" w:firstRow="1" w:lastRow="0" w:firstColumn="0" w:lastColumn="1" w:noHBand="0" w:noVBand="1"/>
            </w:tblPr>
            <w:tblGrid>
              <w:gridCol w:w="2304"/>
              <w:gridCol w:w="2304"/>
              <w:gridCol w:w="2304"/>
            </w:tblGrid>
            <w:tr w:rsidR="00B56B25" w14:paraId="16A43E88" w14:textId="77777777" w:rsidTr="000533ED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jc w:val="center"/>
              </w:trPr>
              <w:tc>
                <w:tcPr>
                  <w:tcW w:w="2304" w:type="dxa"/>
                  <w:vAlign w:val="center"/>
                </w:tcPr>
                <w:p w14:paraId="3CF712F8" w14:textId="4089D372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زمان انتظار (</w:t>
                  </w:r>
                  <w:proofErr w:type="spellStart"/>
                  <w:r w:rsidR="000533ED"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میلی‌ثانیه</w:t>
                  </w:r>
                  <w:proofErr w:type="spellEnd"/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)</w:t>
                  </w:r>
                </w:p>
              </w:tc>
              <w:tc>
                <w:tcPr>
                  <w:tcW w:w="2304" w:type="dxa"/>
                  <w:vAlign w:val="center"/>
                </w:tcPr>
                <w:p w14:paraId="6D9F98F2" w14:textId="49411039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زمان برگشت (</w:t>
                  </w:r>
                  <w:proofErr w:type="spellStart"/>
                  <w:r w:rsidR="000533ED"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میلی‌ثانیه</w:t>
                  </w:r>
                  <w:proofErr w:type="spellEnd"/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)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1EBB687D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فرایند</w:t>
                  </w:r>
                </w:p>
              </w:tc>
            </w:tr>
            <w:tr w:rsidR="00B56B25" w14:paraId="687042A8" w14:textId="77777777" w:rsidTr="000533E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tcW w:w="2304" w:type="dxa"/>
                  <w:vAlign w:val="center"/>
                </w:tcPr>
                <w:p w14:paraId="35FFA6F2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9</w:t>
                  </w:r>
                </w:p>
              </w:tc>
              <w:tc>
                <w:tcPr>
                  <w:tcW w:w="2304" w:type="dxa"/>
                  <w:vAlign w:val="center"/>
                </w:tcPr>
                <w:p w14:paraId="2BB46CF4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19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43C49AB7" w14:textId="77777777" w:rsidR="00B56B25" w:rsidRPr="00D938A0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b w:val="0"/>
                      <w:bCs w:val="0"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1</w:t>
                  </w:r>
                </w:p>
              </w:tc>
            </w:tr>
            <w:tr w:rsidR="00B56B25" w14:paraId="008F6092" w14:textId="77777777" w:rsidTr="000533ED">
              <w:trPr>
                <w:jc w:val="center"/>
              </w:trPr>
              <w:tc>
                <w:tcPr>
                  <w:tcW w:w="2304" w:type="dxa"/>
                  <w:vAlign w:val="center"/>
                </w:tcPr>
                <w:p w14:paraId="35BA219D" w14:textId="7325F735" w:rsidR="00B56B25" w:rsidRDefault="000533ED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3</w:t>
                  </w:r>
                </w:p>
              </w:tc>
              <w:tc>
                <w:tcPr>
                  <w:tcW w:w="2304" w:type="dxa"/>
                  <w:vAlign w:val="center"/>
                </w:tcPr>
                <w:p w14:paraId="40A8642B" w14:textId="45DA958B" w:rsidR="00B56B25" w:rsidRDefault="000533ED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6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1717A130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2</w:t>
                  </w:r>
                </w:p>
              </w:tc>
            </w:tr>
            <w:tr w:rsidR="00B56B25" w14:paraId="72727C3E" w14:textId="77777777" w:rsidTr="000533ED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jc w:val="center"/>
              </w:trPr>
              <w:tc>
                <w:tcPr>
                  <w:tcW w:w="2304" w:type="dxa"/>
                  <w:vAlign w:val="center"/>
                </w:tcPr>
                <w:p w14:paraId="17786203" w14:textId="45736438" w:rsidR="00B56B25" w:rsidRDefault="000533ED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304" w:type="dxa"/>
                  <w:vAlign w:val="center"/>
                </w:tcPr>
                <w:p w14:paraId="0054BD93" w14:textId="59BE686E" w:rsidR="00B56B25" w:rsidRDefault="000533ED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7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4DF95D06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3</w:t>
                  </w:r>
                </w:p>
              </w:tc>
            </w:tr>
            <w:tr w:rsidR="00B56B25" w14:paraId="7BD42715" w14:textId="77777777" w:rsidTr="000533ED">
              <w:trPr>
                <w:jc w:val="center"/>
              </w:trPr>
              <w:tc>
                <w:tcPr>
                  <w:tcW w:w="2304" w:type="dxa"/>
                  <w:vAlign w:val="center"/>
                </w:tcPr>
                <w:p w14:paraId="2D154AE3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4</w:t>
                  </w:r>
                </w:p>
              </w:tc>
              <w:tc>
                <w:tcPr>
                  <w:tcW w:w="2304" w:type="dxa"/>
                  <w:vAlign w:val="center"/>
                </w:tcPr>
                <w:p w14:paraId="24E6C3C1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 w:hint="cs"/>
                      <w:sz w:val="24"/>
                      <w:szCs w:val="24"/>
                      <w:rtl/>
                      <w:lang w:bidi="fa-IR"/>
                    </w:rPr>
                    <w:t>7</w:t>
                  </w:r>
                </w:p>
              </w:tc>
              <w:tc>
                <w:tcPr>
      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      <w:tcW w:w="2304" w:type="dxa"/>
                  <w:vAlign w:val="center"/>
                </w:tcPr>
                <w:p w14:paraId="43F07C0F" w14:textId="77777777" w:rsidR="00B56B25" w:rsidRDefault="00B56B25" w:rsidP="00B56B25">
                  <w:pPr>
                    <w:bidi/>
                    <w:jc w:val="center"/>
                    <w:rPr>
                      <w:rFonts w:ascii="Nyala" w:eastAsiaTheme="minorEastAsia" w:hAnsi="Nyala" w:cs="B Nazanin"/>
                      <w:sz w:val="24"/>
                      <w:szCs w:val="24"/>
                      <w:rtl/>
                      <w:lang w:bidi="fa-IR"/>
                    </w:rPr>
                  </w:pPr>
                  <w:r>
                    <w:rPr>
                      <w:rFonts w:ascii="Nyala" w:eastAsiaTheme="minorEastAsia" w:hAnsi="Nyala" w:cs="B Nazanin"/>
                      <w:sz w:val="24"/>
                      <w:szCs w:val="24"/>
                      <w:lang w:bidi="fa-IR"/>
                    </w:rPr>
                    <w:t>P4</w:t>
                  </w:r>
                </w:p>
              </w:tc>
            </w:tr>
          </w:tbl>
          <w:p w14:paraId="2B02EA51" w14:textId="77777777" w:rsidR="00B07FAF" w:rsidRPr="00D708DF" w:rsidRDefault="00B07FAF" w:rsidP="00B56B25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p w14:paraId="3B6C1890" w14:textId="028192E3" w:rsidR="00B56B25" w:rsidRDefault="00CB0279" w:rsidP="00B07FAF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>اکنون با استفاده از جدول فوق میانگین زمان برگشت و میانگین زمان انتظار قابل محاسبه است:</w:t>
            </w:r>
          </w:p>
          <w:p w14:paraId="3FECB31B" w14:textId="77777777" w:rsidR="000533ED" w:rsidRPr="000533ED" w:rsidRDefault="000533ED" w:rsidP="000533ED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p w14:paraId="284B6A73" w14:textId="28BAF563" w:rsidR="00CB0279" w:rsidRPr="00CB0279" w:rsidRDefault="00D314BA" w:rsidP="00CB0279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turn arround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AVERAGE</m:t>
                    </m:r>
                  </m:sup>
                </m:sSubSup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19+6+7+7</m:t>
                    </m:r>
                  </m:num>
                  <m:den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39</m:t>
                    </m:r>
                  </m:num>
                  <m:den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9.75 ms</m:t>
                </m:r>
              </m:oMath>
            </m:oMathPara>
          </w:p>
          <w:p w14:paraId="10A3CB65" w14:textId="58929BF3" w:rsidR="00B56B25" w:rsidRPr="00CB0279" w:rsidRDefault="00D314BA" w:rsidP="00CB0279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lang w:bidi="fa-IR"/>
              </w:rPr>
            </w:pPr>
            <m:oMathPara>
              <m:oMathParaPr>
                <m:jc m:val="left"/>
              </m:oMathParaPr>
              <m:oMath>
                <m:sSubSup>
                  <m:sSubSupPr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sSubSupPr>
                  <m:e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waiting</m:t>
                    </m:r>
                  </m:sub>
                  <m:sup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AVERAGE</m:t>
                    </m:r>
                  </m:sup>
                </m:sSubSup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9+3+4+4</m:t>
                    </m:r>
                  </m:num>
                  <m:den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B Nazanin"/>
                        <w:i/>
                        <w:sz w:val="24"/>
                        <w:szCs w:val="24"/>
                        <w:lang w:bidi="fa-IR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20</m:t>
                    </m:r>
                  </m:num>
                  <m:den>
                    <m:r>
                      <w:rPr>
                        <w:rFonts w:ascii="Cambria Math" w:eastAsiaTheme="minorEastAsia" w:hAnsi="Cambria Math" w:cs="B Nazanin"/>
                        <w:sz w:val="24"/>
                        <w:szCs w:val="24"/>
                        <w:lang w:bidi="fa-IR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 w:cs="B Nazanin"/>
                    <w:sz w:val="24"/>
                    <w:szCs w:val="24"/>
                    <w:lang w:bidi="fa-IR"/>
                  </w:rPr>
                  <m:t>=5 ms</m:t>
                </m:r>
              </m:oMath>
            </m:oMathPara>
          </w:p>
          <w:p w14:paraId="2960356A" w14:textId="77777777" w:rsidR="00B07FAF" w:rsidRPr="00B07FAF" w:rsidRDefault="00B07FAF" w:rsidP="00CB0279">
            <w:pPr>
              <w:bidi/>
              <w:jc w:val="both"/>
              <w:rPr>
                <w:rFonts w:ascii="Nyala" w:eastAsiaTheme="minorEastAsia" w:hAnsi="Nyala" w:cs="B Nazanin"/>
                <w:sz w:val="16"/>
                <w:szCs w:val="16"/>
                <w:rtl/>
                <w:lang w:bidi="fa-IR"/>
              </w:rPr>
            </w:pPr>
          </w:p>
          <w:p w14:paraId="43D90A16" w14:textId="045D713E" w:rsidR="00CB0279" w:rsidRPr="00EE3F8E" w:rsidRDefault="00CB0279" w:rsidP="00B07FAF">
            <w:pPr>
              <w:bidi/>
              <w:jc w:val="both"/>
              <w:rPr>
                <w:rFonts w:ascii="Nyala" w:eastAsiaTheme="minorEastAsia" w:hAnsi="Nyala" w:cs="B Nazanin"/>
                <w:sz w:val="24"/>
                <w:szCs w:val="24"/>
                <w:rtl/>
                <w:lang w:bidi="fa-IR"/>
              </w:rPr>
            </w:pPr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 xml:space="preserve">به این ترتیب، میانگین زمان برگشت </w:t>
            </w:r>
            <w:r w:rsidR="000533ED"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>9.75</w:t>
            </w:r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 xml:space="preserve"> </w:t>
            </w:r>
            <w:proofErr w:type="spellStart"/>
            <w:r w:rsidR="000533ED"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>میلی‌ثانیه</w:t>
            </w:r>
            <w:proofErr w:type="spellEnd"/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 xml:space="preserve"> و میانگین زمان انتظار </w:t>
            </w:r>
            <w:r w:rsidR="000533ED"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 xml:space="preserve">5 </w:t>
            </w:r>
            <w:proofErr w:type="spellStart"/>
            <w:r w:rsidR="000533ED"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>میلی‌ثانیه</w:t>
            </w:r>
            <w:proofErr w:type="spellEnd"/>
            <w:r>
              <w:rPr>
                <w:rFonts w:ascii="Nyala" w:eastAsiaTheme="minorEastAsia" w:hAnsi="Nyala" w:cs="B Nazanin" w:hint="cs"/>
                <w:sz w:val="24"/>
                <w:szCs w:val="24"/>
                <w:rtl/>
                <w:lang w:bidi="fa-IR"/>
              </w:rPr>
              <w:t xml:space="preserve"> است.</w:t>
            </w:r>
          </w:p>
        </w:tc>
      </w:tr>
      <w:bookmarkEnd w:id="0"/>
    </w:tbl>
    <w:p w14:paraId="6D26E8FF" w14:textId="3D33EC22" w:rsidR="001F2F4B" w:rsidRPr="0052225C" w:rsidRDefault="001F2F4B" w:rsidP="00B07FAF">
      <w:pPr>
        <w:bidi/>
        <w:rPr>
          <w:rFonts w:cs="B Titr"/>
          <w:sz w:val="28"/>
          <w:szCs w:val="28"/>
          <w:lang w:bidi="fa-IR"/>
        </w:rPr>
      </w:pPr>
    </w:p>
    <w:sectPr w:rsidR="001F2F4B" w:rsidRPr="0052225C" w:rsidSect="003328AE">
      <w:footerReference w:type="default" r:id="rId8"/>
      <w:pgSz w:w="12240" w:h="15840"/>
      <w:pgMar w:top="1440" w:right="1440" w:bottom="1440" w:left="1440" w:header="720" w:footer="720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CDAAF" w14:textId="77777777" w:rsidR="00D314BA" w:rsidRDefault="00D314BA" w:rsidP="001424E2">
      <w:pPr>
        <w:spacing w:after="0" w:line="240" w:lineRule="auto"/>
      </w:pPr>
      <w:r>
        <w:separator/>
      </w:r>
    </w:p>
  </w:endnote>
  <w:endnote w:type="continuationSeparator" w:id="0">
    <w:p w14:paraId="7FFC181D" w14:textId="77777777" w:rsidR="00D314BA" w:rsidRDefault="00D314BA" w:rsidP="001424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Yeka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Nyala">
    <w:altName w:val="Nyala"/>
    <w:panose1 w:val="02000504070300020003"/>
    <w:charset w:val="00"/>
    <w:family w:val="auto"/>
    <w:pitch w:val="variable"/>
    <w:sig w:usb0="A000006F" w:usb1="00000000" w:usb2="000008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B Koodak"/>
      </w:rPr>
      <w:id w:val="-2117795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5EF49" w14:textId="1BC56920" w:rsidR="00142771" w:rsidRPr="00142771" w:rsidRDefault="00142771">
        <w:pPr>
          <w:pStyle w:val="Footer"/>
          <w:jc w:val="center"/>
          <w:rPr>
            <w:rFonts w:cs="B Koodak"/>
          </w:rPr>
        </w:pPr>
        <w:r w:rsidRPr="00142771">
          <w:rPr>
            <w:rFonts w:cs="B Koodak"/>
          </w:rPr>
          <w:fldChar w:fldCharType="begin"/>
        </w:r>
        <w:r w:rsidRPr="00142771">
          <w:rPr>
            <w:rFonts w:cs="B Koodak"/>
          </w:rPr>
          <w:instrText xml:space="preserve"> PAGE   \* MERGEFORMAT </w:instrText>
        </w:r>
        <w:r w:rsidRPr="00142771">
          <w:rPr>
            <w:rFonts w:cs="B Koodak"/>
          </w:rPr>
          <w:fldChar w:fldCharType="separate"/>
        </w:r>
        <w:r w:rsidRPr="00142771">
          <w:rPr>
            <w:rFonts w:cs="B Koodak"/>
            <w:noProof/>
            <w:rtl/>
            <w:lang w:bidi="fa-IR"/>
          </w:rPr>
          <w:t>2</w:t>
        </w:r>
        <w:r w:rsidRPr="00142771">
          <w:rPr>
            <w:rFonts w:cs="B Koodak"/>
            <w:noProof/>
          </w:rPr>
          <w:fldChar w:fldCharType="end"/>
        </w:r>
      </w:p>
    </w:sdtContent>
  </w:sdt>
  <w:p w14:paraId="5C5AD189" w14:textId="77777777" w:rsidR="00142771" w:rsidRDefault="001427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526196" w14:textId="77777777" w:rsidR="00D314BA" w:rsidRDefault="00D314BA" w:rsidP="001424E2">
      <w:pPr>
        <w:spacing w:after="0" w:line="240" w:lineRule="auto"/>
      </w:pPr>
      <w:r>
        <w:separator/>
      </w:r>
    </w:p>
  </w:footnote>
  <w:footnote w:type="continuationSeparator" w:id="0">
    <w:p w14:paraId="2D9B1114" w14:textId="77777777" w:rsidR="00D314BA" w:rsidRDefault="00D314BA" w:rsidP="001424E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A6BA2"/>
    <w:multiLevelType w:val="hybridMultilevel"/>
    <w:tmpl w:val="E0CCA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DF417C"/>
    <w:multiLevelType w:val="hybridMultilevel"/>
    <w:tmpl w:val="C402F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rcwNzI0MzAxMLVU0lEKTi0uzszPAykwNK0FAPooa4UtAAAA"/>
  </w:docVars>
  <w:rsids>
    <w:rsidRoot w:val="003328AE"/>
    <w:rsid w:val="0002503B"/>
    <w:rsid w:val="000308EC"/>
    <w:rsid w:val="0004481C"/>
    <w:rsid w:val="0005068F"/>
    <w:rsid w:val="00051AC9"/>
    <w:rsid w:val="000533ED"/>
    <w:rsid w:val="000C0242"/>
    <w:rsid w:val="000C1013"/>
    <w:rsid w:val="000C1D8E"/>
    <w:rsid w:val="000C702A"/>
    <w:rsid w:val="000C726B"/>
    <w:rsid w:val="000D2AE5"/>
    <w:rsid w:val="00103D46"/>
    <w:rsid w:val="00111698"/>
    <w:rsid w:val="00116791"/>
    <w:rsid w:val="00122ADB"/>
    <w:rsid w:val="001424E2"/>
    <w:rsid w:val="00142771"/>
    <w:rsid w:val="00186966"/>
    <w:rsid w:val="001869E0"/>
    <w:rsid w:val="00186ABD"/>
    <w:rsid w:val="001A59CC"/>
    <w:rsid w:val="001B3A62"/>
    <w:rsid w:val="001B57AB"/>
    <w:rsid w:val="001C7366"/>
    <w:rsid w:val="001E3EC4"/>
    <w:rsid w:val="001F2F4B"/>
    <w:rsid w:val="0022592F"/>
    <w:rsid w:val="00244B62"/>
    <w:rsid w:val="00270DE8"/>
    <w:rsid w:val="00271304"/>
    <w:rsid w:val="002C2222"/>
    <w:rsid w:val="002F5E9E"/>
    <w:rsid w:val="00300409"/>
    <w:rsid w:val="00303407"/>
    <w:rsid w:val="00312F72"/>
    <w:rsid w:val="003328AE"/>
    <w:rsid w:val="00337F4A"/>
    <w:rsid w:val="003508D5"/>
    <w:rsid w:val="003509C7"/>
    <w:rsid w:val="00352795"/>
    <w:rsid w:val="003613B2"/>
    <w:rsid w:val="003708B3"/>
    <w:rsid w:val="003711A1"/>
    <w:rsid w:val="00390375"/>
    <w:rsid w:val="003A2554"/>
    <w:rsid w:val="003A5158"/>
    <w:rsid w:val="003C1226"/>
    <w:rsid w:val="003E59DA"/>
    <w:rsid w:val="003E6E62"/>
    <w:rsid w:val="003F43DE"/>
    <w:rsid w:val="004052AC"/>
    <w:rsid w:val="00407EE8"/>
    <w:rsid w:val="00414C02"/>
    <w:rsid w:val="00423037"/>
    <w:rsid w:val="0044145F"/>
    <w:rsid w:val="0044271F"/>
    <w:rsid w:val="00454CA5"/>
    <w:rsid w:val="0046607B"/>
    <w:rsid w:val="00470B13"/>
    <w:rsid w:val="00475D03"/>
    <w:rsid w:val="004878AB"/>
    <w:rsid w:val="004A7536"/>
    <w:rsid w:val="004B40C3"/>
    <w:rsid w:val="004D4C1B"/>
    <w:rsid w:val="004E7DFA"/>
    <w:rsid w:val="00513B3C"/>
    <w:rsid w:val="0052225C"/>
    <w:rsid w:val="00546E85"/>
    <w:rsid w:val="005A2DA8"/>
    <w:rsid w:val="005C5F28"/>
    <w:rsid w:val="005F27D4"/>
    <w:rsid w:val="00635110"/>
    <w:rsid w:val="00636BD6"/>
    <w:rsid w:val="00663DB3"/>
    <w:rsid w:val="006A5D3F"/>
    <w:rsid w:val="006C344C"/>
    <w:rsid w:val="006C470D"/>
    <w:rsid w:val="006C60FD"/>
    <w:rsid w:val="00712287"/>
    <w:rsid w:val="0072308F"/>
    <w:rsid w:val="0073364B"/>
    <w:rsid w:val="0073696D"/>
    <w:rsid w:val="00754B0F"/>
    <w:rsid w:val="00774B3F"/>
    <w:rsid w:val="00796E09"/>
    <w:rsid w:val="007C287A"/>
    <w:rsid w:val="00823296"/>
    <w:rsid w:val="00841D3E"/>
    <w:rsid w:val="0084406A"/>
    <w:rsid w:val="00845169"/>
    <w:rsid w:val="00883A54"/>
    <w:rsid w:val="00887EFB"/>
    <w:rsid w:val="008A73F2"/>
    <w:rsid w:val="008F4574"/>
    <w:rsid w:val="00912B28"/>
    <w:rsid w:val="00926C8C"/>
    <w:rsid w:val="00954547"/>
    <w:rsid w:val="0096745D"/>
    <w:rsid w:val="00985B83"/>
    <w:rsid w:val="009B2DFB"/>
    <w:rsid w:val="009E7553"/>
    <w:rsid w:val="00A43B0F"/>
    <w:rsid w:val="00A511DB"/>
    <w:rsid w:val="00A631A4"/>
    <w:rsid w:val="00A669EC"/>
    <w:rsid w:val="00AB2875"/>
    <w:rsid w:val="00AB5ACA"/>
    <w:rsid w:val="00AC393A"/>
    <w:rsid w:val="00AC7260"/>
    <w:rsid w:val="00AF46AE"/>
    <w:rsid w:val="00B03462"/>
    <w:rsid w:val="00B07FAF"/>
    <w:rsid w:val="00B11032"/>
    <w:rsid w:val="00B14D9B"/>
    <w:rsid w:val="00B30704"/>
    <w:rsid w:val="00B40646"/>
    <w:rsid w:val="00B503AF"/>
    <w:rsid w:val="00B56B25"/>
    <w:rsid w:val="00B6441A"/>
    <w:rsid w:val="00B8629D"/>
    <w:rsid w:val="00BB3AF6"/>
    <w:rsid w:val="00BC0E77"/>
    <w:rsid w:val="00BC51C0"/>
    <w:rsid w:val="00BE0F29"/>
    <w:rsid w:val="00BE1415"/>
    <w:rsid w:val="00C40891"/>
    <w:rsid w:val="00C814BE"/>
    <w:rsid w:val="00C87AA5"/>
    <w:rsid w:val="00CB0279"/>
    <w:rsid w:val="00CD37C0"/>
    <w:rsid w:val="00CD4B58"/>
    <w:rsid w:val="00D02FFF"/>
    <w:rsid w:val="00D314BA"/>
    <w:rsid w:val="00D60B9A"/>
    <w:rsid w:val="00D620E4"/>
    <w:rsid w:val="00D708DF"/>
    <w:rsid w:val="00D938A0"/>
    <w:rsid w:val="00DD4E54"/>
    <w:rsid w:val="00E01E6D"/>
    <w:rsid w:val="00E134E3"/>
    <w:rsid w:val="00E257BF"/>
    <w:rsid w:val="00E322D2"/>
    <w:rsid w:val="00E44EB3"/>
    <w:rsid w:val="00E63E5C"/>
    <w:rsid w:val="00E80305"/>
    <w:rsid w:val="00E8046E"/>
    <w:rsid w:val="00E85BFF"/>
    <w:rsid w:val="00E9490D"/>
    <w:rsid w:val="00EA16A4"/>
    <w:rsid w:val="00EB4343"/>
    <w:rsid w:val="00ED74B2"/>
    <w:rsid w:val="00EE3F8E"/>
    <w:rsid w:val="00EF1440"/>
    <w:rsid w:val="00F26B41"/>
    <w:rsid w:val="00F30DA4"/>
    <w:rsid w:val="00F34515"/>
    <w:rsid w:val="00F44C70"/>
    <w:rsid w:val="00F45559"/>
    <w:rsid w:val="00F615A9"/>
    <w:rsid w:val="00F618C7"/>
    <w:rsid w:val="00F71513"/>
    <w:rsid w:val="00F7467A"/>
    <w:rsid w:val="00F84A8C"/>
    <w:rsid w:val="00F87955"/>
    <w:rsid w:val="00FA4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585A66"/>
  <w15:chartTrackingRefBased/>
  <w15:docId w15:val="{318389FD-59E7-4DD2-AB31-D59A3CDA6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D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328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6C8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24E2"/>
  </w:style>
  <w:style w:type="paragraph" w:styleId="Footer">
    <w:name w:val="footer"/>
    <w:basedOn w:val="Normal"/>
    <w:link w:val="FooterChar"/>
    <w:uiPriority w:val="99"/>
    <w:unhideWhenUsed/>
    <w:rsid w:val="001424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24E2"/>
  </w:style>
  <w:style w:type="paragraph" w:styleId="ListParagraph">
    <w:name w:val="List Paragraph"/>
    <w:basedOn w:val="Normal"/>
    <w:uiPriority w:val="34"/>
    <w:qFormat/>
    <w:rsid w:val="00F7467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903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90375"/>
    <w:rPr>
      <w:rFonts w:ascii="Courier New" w:eastAsia="Times New Roman" w:hAnsi="Courier New" w:cs="Courier New"/>
      <w:sz w:val="20"/>
      <w:szCs w:val="20"/>
    </w:rPr>
  </w:style>
  <w:style w:type="character" w:customStyle="1" w:styleId="hljs-meta">
    <w:name w:val="hljs-meta"/>
    <w:basedOn w:val="DefaultParagraphFont"/>
    <w:rsid w:val="00390375"/>
  </w:style>
  <w:style w:type="character" w:customStyle="1" w:styleId="hljs-meta-keyword">
    <w:name w:val="hljs-meta-keyword"/>
    <w:basedOn w:val="DefaultParagraphFont"/>
    <w:rsid w:val="00390375"/>
  </w:style>
  <w:style w:type="character" w:customStyle="1" w:styleId="hljs-meta-string">
    <w:name w:val="hljs-meta-string"/>
    <w:basedOn w:val="DefaultParagraphFont"/>
    <w:rsid w:val="00390375"/>
  </w:style>
  <w:style w:type="character" w:customStyle="1" w:styleId="hljs-keyword">
    <w:name w:val="hljs-keyword"/>
    <w:basedOn w:val="DefaultParagraphFont"/>
    <w:rsid w:val="00390375"/>
  </w:style>
  <w:style w:type="character" w:customStyle="1" w:styleId="hljs-function">
    <w:name w:val="hljs-function"/>
    <w:basedOn w:val="DefaultParagraphFont"/>
    <w:rsid w:val="00390375"/>
  </w:style>
  <w:style w:type="character" w:customStyle="1" w:styleId="hljs-title">
    <w:name w:val="hljs-title"/>
    <w:basedOn w:val="DefaultParagraphFont"/>
    <w:rsid w:val="00390375"/>
  </w:style>
  <w:style w:type="character" w:customStyle="1" w:styleId="hljs-params">
    <w:name w:val="hljs-params"/>
    <w:basedOn w:val="DefaultParagraphFont"/>
    <w:rsid w:val="00390375"/>
  </w:style>
  <w:style w:type="character" w:customStyle="1" w:styleId="hljs-comment">
    <w:name w:val="hljs-comment"/>
    <w:basedOn w:val="DefaultParagraphFont"/>
    <w:rsid w:val="00390375"/>
  </w:style>
  <w:style w:type="character" w:customStyle="1" w:styleId="hljs-number">
    <w:name w:val="hljs-number"/>
    <w:basedOn w:val="DefaultParagraphFont"/>
    <w:rsid w:val="00390375"/>
  </w:style>
  <w:style w:type="character" w:customStyle="1" w:styleId="hljs-builtin">
    <w:name w:val="hljs-built_in"/>
    <w:basedOn w:val="DefaultParagraphFont"/>
    <w:rsid w:val="00390375"/>
  </w:style>
  <w:style w:type="character" w:customStyle="1" w:styleId="hljs-string">
    <w:name w:val="hljs-string"/>
    <w:basedOn w:val="DefaultParagraphFont"/>
    <w:rsid w:val="00390375"/>
  </w:style>
  <w:style w:type="character" w:customStyle="1" w:styleId="hljs-literal">
    <w:name w:val="hljs-literal"/>
    <w:basedOn w:val="DefaultParagraphFont"/>
    <w:rsid w:val="00390375"/>
  </w:style>
  <w:style w:type="table" w:styleId="GridTable4">
    <w:name w:val="Grid Table 4"/>
    <w:basedOn w:val="TableNormal"/>
    <w:uiPriority w:val="49"/>
    <w:rsid w:val="00754B0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754B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3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0DD535-BCAD-46AA-A66B-09DF2CF718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91</TotalTime>
  <Pages>4</Pages>
  <Words>705</Words>
  <Characters>402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mohammadi</dc:creator>
  <cp:keywords/>
  <dc:description/>
  <cp:lastModifiedBy>Ali Alimohammadi</cp:lastModifiedBy>
  <cp:revision>113</cp:revision>
  <cp:lastPrinted>2021-06-14T12:28:00Z</cp:lastPrinted>
  <dcterms:created xsi:type="dcterms:W3CDTF">2020-10-24T15:44:00Z</dcterms:created>
  <dcterms:modified xsi:type="dcterms:W3CDTF">2021-06-14T12:38:00Z</dcterms:modified>
</cp:coreProperties>
</file>